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A09F5" w14:textId="38A10271" w:rsidR="0050405F" w:rsidRPr="00391A0D" w:rsidRDefault="00846B5F">
      <w:pPr>
        <w:spacing w:after="0" w:line="259" w:lineRule="auto"/>
        <w:ind w:left="-10055" w:right="11002" w:firstLine="0"/>
        <w:rPr>
          <w:rFonts w:ascii="Times New Roman" w:hAnsi="Times New Roman" w:cs="Times New Roman"/>
          <w:color w:val="auto"/>
        </w:rPr>
      </w:pPr>
      <w:r w:rsidRPr="00391A0D">
        <w:rPr>
          <w:rFonts w:ascii="Times New Roman" w:hAnsi="Times New Roman" w:cs="Times New Roman"/>
          <w:noProof/>
          <w:color w:val="auto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876B4F7" wp14:editId="53BAC580">
                <wp:simplePos x="0" y="0"/>
                <wp:positionH relativeFrom="column">
                  <wp:posOffset>3390900</wp:posOffset>
                </wp:positionH>
                <wp:positionV relativeFrom="paragraph">
                  <wp:posOffset>942975</wp:posOffset>
                </wp:positionV>
                <wp:extent cx="1933575" cy="428625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4286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627C379" w14:textId="1A345393" w:rsidR="00846B5F" w:rsidRPr="00846B5F" w:rsidRDefault="00846B5F" w:rsidP="00846B5F">
                            <w:pPr>
                              <w:spacing w:line="36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-ITS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76B4F7" id="Rectangle 10" o:spid="_x0000_s1026" style="position:absolute;left:0;text-align:left;margin-left:267pt;margin-top:74.25pt;width:152.25pt;height:33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" filled="f" stroked="f">
                <v:textbox inset="0,0,0,0">
                  <w:txbxContent>
                    <w:p w14:paraId="3627C379" w14:textId="1A345393" w:rsidR="00846B5F" w:rsidRPr="00846B5F" w:rsidRDefault="00846B5F" w:rsidP="00846B5F">
                      <w:pPr>
                        <w:spacing w:line="360" w:lineRule="auto"/>
                        <w:rPr>
                          <w:rFonts w:ascii="Arial" w:eastAsia="Times New Roman" w:hAnsi="Arial" w:cs="Arial"/>
                          <w:b/>
                          <w:bCs/>
                          <w:color w:val="FFFFFF" w:themeColor="background1"/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  <w:t>-ITS</w:t>
                      </w:r>
                    </w:p>
                  </w:txbxContent>
                </v:textbox>
              </v:rect>
            </w:pict>
          </mc:Fallback>
        </mc:AlternateContent>
      </w:r>
      <w:r w:rsidR="009F6F59" w:rsidRPr="00391A0D">
        <w:rPr>
          <w:rFonts w:ascii="Times New Roman" w:hAnsi="Times New Roman" w:cs="Times New Roman"/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028FD4C">
                <wp:simplePos x="0" y="0"/>
                <wp:positionH relativeFrom="page">
                  <wp:posOffset>19050</wp:posOffset>
                </wp:positionH>
                <wp:positionV relativeFrom="paragraph">
                  <wp:posOffset>6048375</wp:posOffset>
                </wp:positionV>
                <wp:extent cx="7559040" cy="85725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8572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9F6F59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>Dosen Pembimbing Lapangan</w:t>
                            </w:r>
                            <w:r w:rsidR="00987866"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 xml:space="preserve"> :</w:t>
                            </w:r>
                          </w:p>
                          <w:p w14:paraId="71DEBFA2" w14:textId="77777777" w:rsidR="00987866" w:rsidRPr="009F6F5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14:paraId="6E2B8033" w14:textId="3CA91363" w:rsidR="00987866" w:rsidRPr="009F6F59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F6F59">
                              <w:rPr>
                                <w:rFonts w:ascii="Times New Roman" w:eastAsia="Times New Roman" w:hAnsi="Times New Roman" w:cs="Times New Roman"/>
                                <w:color w:val="auto"/>
                                <w:sz w:val="28"/>
                                <w:szCs w:val="28"/>
                              </w:rPr>
                              <w:t>Nama</w:t>
                            </w:r>
                            <w:r w:rsidR="00987866" w:rsidRPr="009F6F59">
                              <w:rPr>
                                <w:rFonts w:ascii="Times New Roman" w:eastAsia="Times New Roman" w:hAnsi="Times New Roman" w:cs="Times New Roman"/>
                                <w:color w:val="auto"/>
                                <w:sz w:val="28"/>
                                <w:szCs w:val="28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87866" w:rsidRPr="009F6F5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27" style="position:absolute;left:0;text-align:left;margin-left:1.5pt;margin-top:476.25pt;width:595.2pt;height:67.5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" filled="f" stroked="f">
                <v:textbox inset="0,0,0,0">
                  <w:txbxContent>
                    <w:p w14:paraId="46EED9F8" w14:textId="2A467B95" w:rsidR="00987866" w:rsidRPr="009F6F59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</w:pPr>
                      <w:r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>Dosen Pembimbing Lapangan</w:t>
                      </w:r>
                      <w:r w:rsidR="00987866"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 xml:space="preserve"> :</w:t>
                      </w:r>
                    </w:p>
                    <w:p w14:paraId="71DEBFA2" w14:textId="77777777" w:rsidR="00987866" w:rsidRPr="009F6F5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</w:pPr>
                    </w:p>
                    <w:p w14:paraId="6E2B8033" w14:textId="3CA91363" w:rsidR="00987866" w:rsidRPr="009F6F59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auto"/>
                          <w:sz w:val="28"/>
                          <w:szCs w:val="28"/>
                        </w:rPr>
                      </w:pPr>
                      <w:r w:rsidRPr="009F6F59">
                        <w:rPr>
                          <w:rFonts w:ascii="Times New Roman" w:eastAsia="Times New Roman" w:hAnsi="Times New Roman" w:cs="Times New Roman"/>
                          <w:color w:val="auto"/>
                          <w:sz w:val="28"/>
                          <w:szCs w:val="28"/>
                        </w:rPr>
                        <w:t>Nama</w:t>
                      </w:r>
                      <w:r w:rsidR="00987866" w:rsidRPr="009F6F59">
                        <w:rPr>
                          <w:rFonts w:ascii="Times New Roman" w:eastAsia="Times New Roman" w:hAnsi="Times New Roman" w:cs="Times New Roman"/>
                          <w:color w:val="auto"/>
                          <w:sz w:val="28"/>
                          <w:szCs w:val="28"/>
                        </w:rPr>
                        <w:t xml:space="preserve"> (Departemen/Fakultas)</w:t>
                      </w:r>
                    </w:p>
                    <w:p w14:paraId="51F75B0D" w14:textId="77777777" w:rsidR="00987866" w:rsidRPr="009F6F5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9F6F59" w:rsidRPr="00391A0D">
        <w:rPr>
          <w:rFonts w:ascii="Times New Roman" w:hAnsi="Times New Roman" w:cs="Times New Roman"/>
          <w:noProof/>
          <w:color w:val="auto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722353F2">
                <wp:simplePos x="0" y="0"/>
                <wp:positionH relativeFrom="page">
                  <wp:posOffset>2228850</wp:posOffset>
                </wp:positionH>
                <wp:positionV relativeFrom="paragraph">
                  <wp:posOffset>3733800</wp:posOffset>
                </wp:positionV>
                <wp:extent cx="5276850" cy="1438275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6850" cy="14382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9F6F59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>(JUDUL KEGIATAN)</w:t>
                            </w:r>
                          </w:p>
                          <w:p w14:paraId="31FDDB0B" w14:textId="72C909BD" w:rsidR="00987866" w:rsidRPr="009F6F59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14:paraId="25878236" w14:textId="67B9893C" w:rsidR="00987866" w:rsidRPr="009F6F59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 xml:space="preserve">Lokasi : </w:t>
                            </w:r>
                            <w:r w:rsidR="00627BD3"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28" style="position:absolute;left:0;text-align:left;margin-left:175.5pt;margin-top:294pt;width:415.5pt;height:113.25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" filled="f" stroked="f">
                <v:textbox inset="0,0,0,0">
                  <w:txbxContent>
                    <w:p w14:paraId="1993DBEE" w14:textId="6608BCFA" w:rsidR="001E1211" w:rsidRPr="009F6F59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</w:pPr>
                      <w:r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>(JUDUL KEGIATAN)</w:t>
                      </w:r>
                    </w:p>
                    <w:p w14:paraId="31FDDB0B" w14:textId="72C909BD" w:rsidR="00987866" w:rsidRPr="009F6F59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</w:pPr>
                    </w:p>
                    <w:p w14:paraId="25878236" w14:textId="67B9893C" w:rsidR="00987866" w:rsidRPr="009F6F59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  <w:lang w:val="en-US"/>
                        </w:rPr>
                      </w:pPr>
                      <w:r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 xml:space="preserve">Lokasi : </w:t>
                      </w:r>
                      <w:r w:rsidR="00627BD3"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9F6F59" w:rsidRPr="00391A0D">
        <w:rPr>
          <w:rFonts w:ascii="Times New Roman" w:eastAsia="Times New Roman" w:hAnsi="Times New Roman" w:cs="Times New Roman"/>
          <w:bCs/>
          <w:noProof/>
          <w:color w:val="auto"/>
        </w:rPr>
        <w:drawing>
          <wp:anchor distT="0" distB="0" distL="114300" distR="114300" simplePos="0" relativeHeight="251691008" behindDoc="1" locked="0" layoutInCell="1" allowOverlap="1" wp14:anchorId="5BEE124A" wp14:editId="2FF1C6D1">
            <wp:simplePos x="0" y="0"/>
            <wp:positionH relativeFrom="page">
              <wp:posOffset>19050</wp:posOffset>
            </wp:positionH>
            <wp:positionV relativeFrom="paragraph">
              <wp:posOffset>-895350</wp:posOffset>
            </wp:positionV>
            <wp:extent cx="7538720" cy="6324600"/>
            <wp:effectExtent l="0" t="0" r="508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715"/>
                    <a:stretch/>
                  </pic:blipFill>
                  <pic:spPr bwMode="auto">
                    <a:xfrm>
                      <a:off x="0" y="0"/>
                      <a:ext cx="7538720" cy="632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6F59" w:rsidRPr="00391A0D">
        <w:rPr>
          <w:rFonts w:ascii="Times New Roman" w:hAnsi="Times New Roman" w:cs="Times New Roman"/>
          <w:noProof/>
          <w:color w:val="auto"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05E9EB83">
                <wp:simplePos x="0" y="0"/>
                <wp:positionH relativeFrom="column">
                  <wp:posOffset>3933825</wp:posOffset>
                </wp:positionH>
                <wp:positionV relativeFrom="paragraph">
                  <wp:posOffset>-806450</wp:posOffset>
                </wp:positionV>
                <wp:extent cx="2585085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5085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73300840" w:rsidR="00B62551" w:rsidRPr="004D6E84" w:rsidRDefault="00147C76" w:rsidP="00B62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</w:pP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6FA2"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3</w:t>
                            </w: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.00</w:t>
                            </w:r>
                            <w:r w:rsidR="004B1CB3"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309.75pt;margin-top:-63.5pt;width:203.5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">
                <v:textbox>
                  <w:txbxContent>
                    <w:p w14:paraId="44FCA3D1" w14:textId="73300840" w:rsidR="00B62551" w:rsidRPr="004D6E84" w:rsidRDefault="00147C76" w:rsidP="00B62551">
                      <w:pPr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</w:pP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TM/DRPM-ITS/PM.0</w:t>
                      </w:r>
                      <w:r w:rsidR="003D6FA2"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3</w:t>
                      </w: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.00</w:t>
                      </w:r>
                      <w:r w:rsidR="004B1CB3"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Hlk63239338"/>
      <w:bookmarkEnd w:id="0"/>
      <w:r w:rsidR="008F7EC9" w:rsidRPr="00391A0D">
        <w:rPr>
          <w:rFonts w:ascii="Times New Roman" w:hAnsi="Times New Roman" w:cs="Times New Roman"/>
          <w:noProof/>
          <w:color w:val="auto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3F909F82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54F1A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0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3F909F82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54F1A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3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 w:rsidRPr="00391A0D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4AF77928" wp14:editId="19F8BF16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 w:rsidRPr="00391A0D">
        <w:rPr>
          <w:rFonts w:ascii="Times New Roman" w:hAnsi="Times New Roman" w:cs="Times New Roman"/>
          <w:color w:val="auto"/>
        </w:rPr>
        <w:br w:type="page"/>
      </w:r>
    </w:p>
    <w:p w14:paraId="658234CA" w14:textId="322DB85E" w:rsidR="00DA6ED3" w:rsidRPr="00391A0D" w:rsidRDefault="00DA6ED3" w:rsidP="00987866">
      <w:pPr>
        <w:spacing w:after="160" w:line="259" w:lineRule="auto"/>
        <w:ind w:left="-9072" w:firstLine="0"/>
        <w:rPr>
          <w:rFonts w:ascii="Times New Roman" w:hAnsi="Times New Roman" w:cs="Times New Roman"/>
          <w:color w:val="auto"/>
        </w:rPr>
        <w:sectPr w:rsidR="00DA6ED3" w:rsidRPr="00391A0D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D79B52E" w:rsidR="00BF63D0" w:rsidRPr="00391A0D" w:rsidRDefault="00BF63D0" w:rsidP="00BF63D0">
      <w:pPr>
        <w:pStyle w:val="Heading1"/>
        <w:rPr>
          <w:rFonts w:cs="Times New Roman"/>
        </w:rPr>
      </w:pPr>
      <w:r w:rsidRPr="00391A0D">
        <w:rPr>
          <w:rFonts w:cs="Times New Roman"/>
        </w:rPr>
        <w:lastRenderedPageBreak/>
        <w:tab/>
      </w:r>
      <w:bookmarkStart w:id="1" w:name="_Toc80470196"/>
      <w:r w:rsidRPr="00391A0D">
        <w:rPr>
          <w:rFonts w:cs="Times New Roman"/>
        </w:rPr>
        <w:t>Ringkasan</w:t>
      </w:r>
      <w:bookmarkEnd w:id="1"/>
    </w:p>
    <w:p w14:paraId="0FEB9512" w14:textId="3C80EA15" w:rsidR="00611570" w:rsidRPr="00391A0D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ingkasan </w:t>
      </w:r>
      <w:r w:rsidR="0097158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aksimal 500 kata yang memuat </w:t>
      </w:r>
      <w:r w:rsidR="0097158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atar belakang </w:t>
      </w:r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r w:rsidR="0097158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, tujuan dan manfaat kegiatan</w:t>
      </w:r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. Ringkasan juga memuat uraian secara cermat dan singkat rencana kegiatan yang diusulkan dan ditulis dengan jarak satu</w:t>
      </w:r>
      <w:r w:rsidR="00A15F15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Pr="00391A0D" w:rsidRDefault="00BF63D0" w:rsidP="00611570">
      <w:pPr>
        <w:spacing w:after="160" w:line="259" w:lineRule="auto"/>
        <w:ind w:left="0" w:firstLine="0"/>
        <w:jc w:val="both"/>
        <w:rPr>
          <w:rFonts w:ascii="Times New Roman" w:hAnsi="Times New Roman" w:cs="Times New Roman"/>
          <w:color w:val="auto"/>
        </w:rPr>
      </w:pPr>
      <w:r w:rsidRPr="00391A0D">
        <w:rPr>
          <w:rFonts w:ascii="Times New Roman" w:hAnsi="Times New Roman" w:cs="Times New Roman"/>
          <w:color w:val="auto"/>
        </w:rPr>
        <w:br w:type="page"/>
      </w:r>
    </w:p>
    <w:p w14:paraId="202E6C39" w14:textId="5C3D37FE" w:rsidR="00412CCC" w:rsidRPr="00391A0D" w:rsidRDefault="00C13521" w:rsidP="00412CCC">
      <w:pPr>
        <w:pStyle w:val="Heading1"/>
        <w:rPr>
          <w:rFonts w:cs="Times New Roman"/>
        </w:rPr>
      </w:pPr>
      <w:bookmarkStart w:id="2" w:name="_Toc80470197"/>
      <w:r w:rsidRPr="00391A0D">
        <w:rPr>
          <w:rFonts w:cs="Times New Roman"/>
        </w:rPr>
        <w:lastRenderedPageBreak/>
        <w:t>Daftar Isi</w:t>
      </w:r>
      <w:bookmarkEnd w:id="2"/>
    </w:p>
    <w:sdt>
      <w:sdtPr>
        <w:rPr>
          <w:rFonts w:ascii="Times New Roman" w:eastAsia="Calibri" w:hAnsi="Times New Roman" w:cs="Times New Roman"/>
          <w:color w:val="auto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391A0D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CEECFCC" w14:textId="3E91C9BA" w:rsidR="00C32D95" w:rsidRPr="00391A0D" w:rsidRDefault="00CC2415">
          <w:pPr>
            <w:pStyle w:val="TOC1"/>
            <w:rPr>
              <w:rFonts w:eastAsiaTheme="minorEastAsia" w:cs="Times New Roman"/>
              <w:noProof/>
              <w:color w:val="auto"/>
            </w:rPr>
          </w:pPr>
          <w:r w:rsidRPr="00391A0D">
            <w:rPr>
              <w:rFonts w:cs="Times New Roman"/>
              <w:color w:val="auto"/>
            </w:rPr>
            <w:fldChar w:fldCharType="begin"/>
          </w:r>
          <w:r w:rsidRPr="00391A0D">
            <w:rPr>
              <w:rFonts w:cs="Times New Roman"/>
              <w:color w:val="auto"/>
            </w:rPr>
            <w:instrText xml:space="preserve"> TOC \o "1-3" \h \z \u </w:instrText>
          </w:r>
          <w:r w:rsidRPr="00391A0D">
            <w:rPr>
              <w:rFonts w:cs="Times New Roman"/>
              <w:color w:val="auto"/>
            </w:rPr>
            <w:fldChar w:fldCharType="separate"/>
          </w:r>
          <w:hyperlink w:anchor="_Toc80470196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>Ringkasan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971581" w:rsidRPr="00391A0D">
              <w:rPr>
                <w:rFonts w:cs="Times New Roman"/>
                <w:noProof/>
                <w:webHidden/>
                <w:color w:val="auto"/>
              </w:rPr>
              <w:t>2</w:t>
            </w:r>
          </w:hyperlink>
        </w:p>
        <w:p w14:paraId="50A6B7F9" w14:textId="3E9B23E9" w:rsidR="00C32D95" w:rsidRPr="00391A0D" w:rsidRDefault="00000000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80470197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>Daftar Isi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971581" w:rsidRPr="00391A0D">
              <w:rPr>
                <w:rFonts w:cs="Times New Roman"/>
                <w:noProof/>
                <w:webHidden/>
                <w:color w:val="auto"/>
              </w:rPr>
              <w:t>3</w:t>
            </w:r>
          </w:hyperlink>
        </w:p>
        <w:p w14:paraId="4808D554" w14:textId="5EEF6476" w:rsidR="00C32D95" w:rsidRPr="00391A0D" w:rsidRDefault="00000000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80470201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>HALAMAN PENGESAHAN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971581" w:rsidRPr="00391A0D">
              <w:rPr>
                <w:rFonts w:cs="Times New Roman"/>
                <w:noProof/>
                <w:webHidden/>
                <w:color w:val="auto"/>
              </w:rPr>
              <w:t>4</w:t>
            </w:r>
          </w:hyperlink>
        </w:p>
        <w:p w14:paraId="15ECDAB9" w14:textId="235935FF" w:rsidR="00C32D95" w:rsidRPr="00391A0D" w:rsidRDefault="00000000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80470202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>BAB I PENDAHULUAN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cs="Times New Roman"/>
                <w:noProof/>
                <w:webHidden/>
                <w:color w:val="auto"/>
              </w:rPr>
              <w:t>5</w:t>
            </w:r>
          </w:hyperlink>
        </w:p>
        <w:p w14:paraId="3A8FB191" w14:textId="3526F5CF" w:rsidR="00C32D95" w:rsidRPr="00391A0D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80470203" w:history="1">
            <w:r w:rsidR="00C32D95" w:rsidRPr="00391A0D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1.</w:t>
            </w:r>
            <w:r w:rsidR="00C32D95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E20113" w:rsidRPr="00391A0D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Latar Belakang</w:t>
            </w:r>
            <w:r w:rsidR="00C32D95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>5</w:t>
            </w:r>
          </w:hyperlink>
        </w:p>
        <w:p w14:paraId="359BD0A8" w14:textId="45D7B995" w:rsidR="00C32D95" w:rsidRPr="00391A0D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hAnsi="Times New Roman" w:cs="Times New Roman"/>
              <w:noProof/>
              <w:color w:val="auto"/>
            </w:rPr>
          </w:pPr>
          <w:hyperlink w:anchor="_Toc80470204" w:history="1">
            <w:r w:rsidR="00C32D95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C32D95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E20113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Tujuan Kegiatan</w:t>
            </w:r>
            <w:r w:rsidR="00C32D95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>5</w:t>
            </w:r>
          </w:hyperlink>
        </w:p>
        <w:p w14:paraId="5CF7A9B2" w14:textId="4FD35ED1" w:rsidR="00E20113" w:rsidRPr="00391A0D" w:rsidRDefault="00000000" w:rsidP="00E20113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hAnsi="Times New Roman" w:cs="Times New Roman"/>
              <w:noProof/>
              <w:color w:val="auto"/>
            </w:rPr>
          </w:pPr>
          <w:hyperlink w:anchor="_Toc80470204" w:history="1">
            <w:r w:rsidR="00E20113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3.</w:t>
            </w:r>
            <w:r w:rsidR="00E20113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E20113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nfaat Kegiatan</w:t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  <w:t>5</w:t>
            </w:r>
          </w:hyperlink>
        </w:p>
        <w:p w14:paraId="35A093B9" w14:textId="66DDFC40" w:rsidR="00C32D95" w:rsidRPr="00391A0D" w:rsidRDefault="00000000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80470205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>BAB II PELAKSANAAN PROGRAM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cs="Times New Roman"/>
                <w:noProof/>
                <w:webHidden/>
                <w:color w:val="auto"/>
              </w:rPr>
              <w:t>6</w:t>
            </w:r>
          </w:hyperlink>
        </w:p>
        <w:p w14:paraId="6C50001D" w14:textId="72B028E3" w:rsidR="00C32D95" w:rsidRPr="00391A0D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80470206" w:history="1">
            <w:r w:rsidR="00C32D95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C32D95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C32D95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laksanaan Program</w:t>
            </w:r>
            <w:r w:rsidR="00C32D95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>6</w:t>
            </w:r>
          </w:hyperlink>
        </w:p>
        <w:p w14:paraId="5421458E" w14:textId="651AEB5A" w:rsidR="00C32D95" w:rsidRPr="00391A0D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80470207" w:history="1">
            <w:r w:rsidR="00C32D95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C32D95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C32D95" w:rsidRPr="00391A0D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Pembahasan Program</w:t>
            </w:r>
            <w:r w:rsidR="00C32D95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>6</w:t>
            </w:r>
          </w:hyperlink>
        </w:p>
        <w:p w14:paraId="1B763D84" w14:textId="76E96E78" w:rsidR="00C32D95" w:rsidRPr="00391A0D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80470208" w:history="1">
            <w:r w:rsidR="00C32D95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C32D95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C32D95" w:rsidRPr="00391A0D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Luaran</w:t>
            </w:r>
            <w:r w:rsidR="00C32D95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>6</w:t>
            </w:r>
          </w:hyperlink>
        </w:p>
        <w:p w14:paraId="2222BE22" w14:textId="10AFE9E9" w:rsidR="00C32D95" w:rsidRPr="00391A0D" w:rsidRDefault="00000000">
          <w:pPr>
            <w:pStyle w:val="TOC1"/>
            <w:rPr>
              <w:rFonts w:cs="Times New Roman"/>
              <w:noProof/>
              <w:color w:val="auto"/>
            </w:rPr>
          </w:pPr>
          <w:hyperlink w:anchor="_Toc80470209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 xml:space="preserve">BAB III </w:t>
            </w:r>
            <w:r w:rsidR="00E20113" w:rsidRPr="00391A0D">
              <w:rPr>
                <w:rStyle w:val="Hyperlink"/>
                <w:rFonts w:cs="Times New Roman"/>
                <w:noProof/>
                <w:color w:val="auto"/>
              </w:rPr>
              <w:t>PENUTUP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cs="Times New Roman"/>
                <w:noProof/>
                <w:webHidden/>
                <w:color w:val="auto"/>
              </w:rPr>
              <w:t>7</w:t>
            </w:r>
          </w:hyperlink>
        </w:p>
        <w:p w14:paraId="1C3075DA" w14:textId="5F1CB51A" w:rsidR="00E20113" w:rsidRPr="00391A0D" w:rsidRDefault="00000000" w:rsidP="00E20113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80470208" w:history="1">
            <w:r w:rsidR="00E20113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1.</w:t>
            </w:r>
            <w:r w:rsidR="00E20113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E20113" w:rsidRPr="00391A0D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Kesimpulan</w:t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  <w:t>7</w:t>
            </w:r>
          </w:hyperlink>
        </w:p>
        <w:p w14:paraId="0A25DFF9" w14:textId="58C8EA23" w:rsidR="00E20113" w:rsidRPr="00391A0D" w:rsidRDefault="00000000" w:rsidP="00E20113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80470208" w:history="1">
            <w:r w:rsidR="00E20113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2.</w:t>
            </w:r>
            <w:r w:rsidR="00E20113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E20113" w:rsidRPr="00391A0D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Saran</w:t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  <w:t>7</w:t>
            </w:r>
          </w:hyperlink>
        </w:p>
        <w:p w14:paraId="2B39D74D" w14:textId="0ABCE238" w:rsidR="00C32D95" w:rsidRPr="00391A0D" w:rsidRDefault="00000000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80470212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 xml:space="preserve">LAMPIRAN 1. </w:t>
            </w:r>
            <w:r w:rsidR="00E20113" w:rsidRPr="00391A0D">
              <w:rPr>
                <w:rStyle w:val="Hyperlink"/>
                <w:rFonts w:cs="Times New Roman"/>
                <w:noProof/>
                <w:color w:val="auto"/>
              </w:rPr>
              <w:t>CATATAN HARIAN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instrText xml:space="preserve"> PAGEREF _Toc80470212 \h </w:instrTex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>8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65055E11" w14:textId="35AC3052" w:rsidR="00C32D95" w:rsidRPr="00391A0D" w:rsidRDefault="00000000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80470213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 xml:space="preserve">LAMPIRAN 2. </w:t>
            </w:r>
            <w:r w:rsidR="00E20113" w:rsidRPr="00391A0D">
              <w:rPr>
                <w:rStyle w:val="Hyperlink"/>
                <w:rFonts w:cs="Times New Roman"/>
                <w:noProof/>
                <w:color w:val="auto"/>
              </w:rPr>
              <w:t>DAFTAR MAHASISWA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instrText xml:space="preserve"> PAGEREF _Toc80470213 \h </w:instrTex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>9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9F69BC1" w14:textId="01553529" w:rsidR="00C32D95" w:rsidRPr="00391A0D" w:rsidRDefault="00000000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80470214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 xml:space="preserve">LAMPIRAN 3. </w:t>
            </w:r>
            <w:r w:rsidR="00E20113" w:rsidRPr="00391A0D">
              <w:rPr>
                <w:rStyle w:val="Hyperlink"/>
                <w:rFonts w:cs="Times New Roman"/>
                <w:noProof/>
                <w:color w:val="auto"/>
              </w:rPr>
              <w:t>DOKUMENTASI KEGIATAN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instrText xml:space="preserve"> PAGEREF _Toc80470214 \h </w:instrTex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>10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18C511E" w14:textId="3E864D0E" w:rsidR="00CC2415" w:rsidRPr="00391A0D" w:rsidRDefault="00CC2415">
          <w:pPr>
            <w:rPr>
              <w:rFonts w:ascii="Times New Roman" w:hAnsi="Times New Roman" w:cs="Times New Roman"/>
              <w:color w:val="auto"/>
            </w:rPr>
          </w:pPr>
          <w:r w:rsidRPr="00391A0D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391A0D" w:rsidRDefault="00412CCC" w:rsidP="00412CCC">
      <w:pPr>
        <w:spacing w:after="160" w:line="259" w:lineRule="auto"/>
        <w:ind w:left="0" w:firstLine="0"/>
        <w:rPr>
          <w:rFonts w:ascii="Times New Roman" w:hAnsi="Times New Roman" w:cs="Times New Roman"/>
          <w:b/>
          <w:color w:val="auto"/>
          <w:sz w:val="36"/>
        </w:rPr>
      </w:pPr>
      <w:r w:rsidRPr="00391A0D">
        <w:rPr>
          <w:rFonts w:ascii="Times New Roman" w:hAnsi="Times New Roman" w:cs="Times New Roman"/>
          <w:color w:val="auto"/>
        </w:rPr>
        <w:br w:type="page"/>
      </w:r>
    </w:p>
    <w:p w14:paraId="0D540483" w14:textId="77777777" w:rsidR="00302AAE" w:rsidRPr="00391A0D" w:rsidRDefault="00302AAE" w:rsidP="00302AAE">
      <w:pPr>
        <w:pStyle w:val="Heading1"/>
        <w:rPr>
          <w:rFonts w:cs="Times New Roman"/>
        </w:rPr>
      </w:pPr>
      <w:bookmarkStart w:id="3" w:name="_Toc80470201"/>
      <w:r w:rsidRPr="00391A0D">
        <w:rPr>
          <w:rFonts w:cs="Times New Roman"/>
        </w:rPr>
        <w:lastRenderedPageBreak/>
        <w:t>HALAMAN PENGESAHAN</w:t>
      </w:r>
      <w:bookmarkEnd w:id="3"/>
    </w:p>
    <w:p w14:paraId="6B3DC58B" w14:textId="77777777" w:rsidR="00302AAE" w:rsidRPr="00391A0D" w:rsidRDefault="00302AAE" w:rsidP="00302AAE">
      <w:pPr>
        <w:spacing w:line="317" w:lineRule="exact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60771637" w14:textId="57B16D07" w:rsidR="004671B1" w:rsidRPr="00391A0D" w:rsidRDefault="004671B1" w:rsidP="00854F1A">
      <w:pPr>
        <w:spacing w:line="0" w:lineRule="atLeast"/>
        <w:ind w:left="0"/>
        <w:rPr>
          <w:rFonts w:ascii="Times New Roman" w:eastAsia="Times New Roman" w:hAnsi="Times New Roman" w:cs="Times New Roman"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Dengan telah selesainya kegiatan </w:t>
      </w:r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>Proyek Kemanusiaan ITS</w:t>
      </w:r>
      <w:r w:rsidR="00854F1A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dengan tema: … yang telah kami laksanakan mulai …  sampai dengan …  Tahun </w:t>
      </w:r>
      <w:r w:rsidR="00714BEA">
        <w:rPr>
          <w:rFonts w:ascii="Times New Roman" w:eastAsia="Times New Roman" w:hAnsi="Times New Roman" w:cs="Times New Roman"/>
          <w:bCs/>
          <w:color w:val="auto"/>
          <w:sz w:val="24"/>
        </w:rPr>
        <w:t>…</w:t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, maka saya :</w:t>
      </w:r>
    </w:p>
    <w:p w14:paraId="0B20C9FA" w14:textId="03F129E8" w:rsidR="00320E55" w:rsidRPr="00391A0D" w:rsidRDefault="00320E55" w:rsidP="00302AAE">
      <w:pPr>
        <w:spacing w:line="0" w:lineRule="atLeast"/>
        <w:ind w:left="820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55E15197" w14:textId="77777777" w:rsidR="00320E55" w:rsidRPr="00391A0D" w:rsidRDefault="00320E55" w:rsidP="00302AAE">
      <w:pPr>
        <w:spacing w:line="0" w:lineRule="atLeast"/>
        <w:ind w:left="820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p w14:paraId="408A876F" w14:textId="77777777" w:rsidR="00302AAE" w:rsidRPr="00391A0D" w:rsidRDefault="00302AAE" w:rsidP="00302AAE">
      <w:pPr>
        <w:spacing w:line="20" w:lineRule="exact"/>
        <w:rPr>
          <w:rFonts w:ascii="Times New Roman" w:eastAsia="Times New Roman" w:hAnsi="Times New Roman" w:cs="Times New Roman"/>
          <w:b/>
          <w:bCs/>
          <w:color w:val="auto"/>
        </w:rPr>
      </w:pPr>
      <w:r w:rsidRPr="00391A0D">
        <w:rPr>
          <w:rFonts w:ascii="Times New Roman" w:eastAsia="Times New Roman" w:hAnsi="Times New Roman" w:cs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42DA174">
              <v:line id="Straight Connector 7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48pt" from="41.4pt,2.4pt" to="437.1pt,2.4pt" w14:anchorId="1DF4AD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/>
            </w:pict>
          </mc:Fallback>
        </mc:AlternateContent>
      </w:r>
    </w:p>
    <w:p w14:paraId="1D7A9746" w14:textId="77777777" w:rsidR="00302AAE" w:rsidRPr="00391A0D" w:rsidRDefault="00302AAE" w:rsidP="00302AAE">
      <w:pPr>
        <w:spacing w:line="33" w:lineRule="exact"/>
        <w:rPr>
          <w:rFonts w:ascii="Times New Roman" w:eastAsia="Times New Roman" w:hAnsi="Times New Roman" w:cs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91A0D" w:rsidRPr="00391A0D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391A0D" w:rsidRDefault="00302AAE" w:rsidP="005F361A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391A0D" w:rsidRDefault="00302AAE" w:rsidP="005F361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391A0D" w:rsidRDefault="00302AAE" w:rsidP="005F361A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o. MHS</w:t>
            </w:r>
          </w:p>
        </w:tc>
      </w:tr>
      <w:tr w:rsidR="00391A0D" w:rsidRPr="00391A0D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391A0D" w:rsidRDefault="00302AAE" w:rsidP="005F361A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391A0D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391A0D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</w:tr>
      <w:tr w:rsidR="00391A0D" w:rsidRPr="00391A0D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391A0D" w:rsidRDefault="00302AAE" w:rsidP="005F361A">
            <w:pPr>
              <w:spacing w:line="263" w:lineRule="exac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391A0D" w:rsidRDefault="00302AAE" w:rsidP="005F361A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391A0D" w:rsidRDefault="00302AAE" w:rsidP="005F361A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391A0D" w:rsidRDefault="00302AAE" w:rsidP="00302AAE">
      <w:pPr>
        <w:spacing w:line="20" w:lineRule="exact"/>
        <w:rPr>
          <w:rFonts w:ascii="Times New Roman" w:eastAsia="Times New Roman" w:hAnsi="Times New Roman" w:cs="Times New Roman"/>
          <w:b/>
          <w:bCs/>
          <w:color w:val="auto"/>
        </w:rPr>
      </w:pPr>
      <w:r w:rsidRPr="00391A0D">
        <w:rPr>
          <w:rFonts w:ascii="Times New Roman" w:eastAsia="Times New Roman" w:hAnsi="Times New Roman" w:cs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356E5A0">
              <v:line id="Straight Connector 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16931mm" from="40.65pt,2.4pt" to="437.1pt,2.4pt" w14:anchorId="19A835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/>
            </w:pict>
          </mc:Fallback>
        </mc:AlternateContent>
      </w:r>
    </w:p>
    <w:p w14:paraId="3FB6172B" w14:textId="77777777" w:rsidR="00302AAE" w:rsidRPr="00391A0D" w:rsidRDefault="00302AAE" w:rsidP="00302AAE">
      <w:pPr>
        <w:spacing w:line="30" w:lineRule="exact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4498DB5A" w14:textId="77777777" w:rsidR="007B0C04" w:rsidRPr="00391A0D" w:rsidRDefault="007B0C04" w:rsidP="00302AAE">
      <w:pPr>
        <w:spacing w:line="0" w:lineRule="atLeast"/>
        <w:ind w:left="820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47A39347" w14:textId="31D836E1" w:rsidR="00302AAE" w:rsidRPr="00391A0D" w:rsidRDefault="00320E55" w:rsidP="00854F1A">
      <w:pPr>
        <w:spacing w:line="0" w:lineRule="atLeast"/>
        <w:ind w:left="0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Sebagai ketua kelompok </w:t>
      </w:r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>kegiatan Proyek Kemanusiaan ITS</w:t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di atas, t</w:t>
      </w:r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>elah menyel</w:t>
      </w:r>
      <w:r w:rsidR="007B4835" w:rsidRPr="00391A0D">
        <w:rPr>
          <w:rFonts w:ascii="Times New Roman" w:eastAsia="Times New Roman" w:hAnsi="Times New Roman" w:cs="Times New Roman"/>
          <w:bCs/>
          <w:color w:val="auto"/>
          <w:sz w:val="24"/>
        </w:rPr>
        <w:t>e</w:t>
      </w:r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saikan </w:t>
      </w:r>
      <w:bookmarkStart w:id="4" w:name="_Hlk125852758"/>
      <w:r w:rsidR="00854F1A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laporan kegiatan </w:t>
      </w:r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Proyek Kemanusiaan ITS </w:t>
      </w:r>
      <w:r w:rsidR="00854F1A" w:rsidRPr="00391A0D">
        <w:rPr>
          <w:rFonts w:ascii="Times New Roman" w:eastAsia="Times New Roman" w:hAnsi="Times New Roman" w:cs="Times New Roman"/>
          <w:bCs/>
          <w:color w:val="auto"/>
          <w:sz w:val="24"/>
        </w:rPr>
        <w:t>yang berlokasi di …</w:t>
      </w:r>
      <w:bookmarkEnd w:id="4"/>
    </w:p>
    <w:p w14:paraId="6955EFA5" w14:textId="77777777" w:rsidR="00302AAE" w:rsidRPr="00391A0D" w:rsidRDefault="00302AAE" w:rsidP="00302AAE">
      <w:pPr>
        <w:spacing w:line="41" w:lineRule="exact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20D77984" w14:textId="77777777" w:rsidR="00302AAE" w:rsidRPr="00391A0D" w:rsidRDefault="00302AAE" w:rsidP="00302AAE">
      <w:pPr>
        <w:spacing w:line="200" w:lineRule="exact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p w14:paraId="055D7800" w14:textId="6AA9F555" w:rsidR="00302AAE" w:rsidRPr="00391A0D" w:rsidRDefault="00302AAE" w:rsidP="00302AAE">
      <w:pPr>
        <w:spacing w:line="200" w:lineRule="exact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p w14:paraId="75E5B8A9" w14:textId="5910944B" w:rsidR="0021647E" w:rsidRPr="00391A0D" w:rsidRDefault="0021647E" w:rsidP="0021647E">
      <w:pPr>
        <w:spacing w:line="200" w:lineRule="exact"/>
        <w:jc w:val="right"/>
        <w:rPr>
          <w:rFonts w:ascii="Times New Roman" w:eastAsia="Times New Roman" w:hAnsi="Times New Roman" w:cs="Times New Roman"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color w:val="auto"/>
          <w:sz w:val="24"/>
        </w:rPr>
        <w:t>Lokasi, …… 20</w:t>
      </w:r>
      <w:r w:rsidR="00714BEA">
        <w:rPr>
          <w:rFonts w:ascii="Times New Roman" w:eastAsia="Times New Roman" w:hAnsi="Times New Roman" w:cs="Times New Roman"/>
          <w:color w:val="auto"/>
          <w:sz w:val="24"/>
        </w:rPr>
        <w:t>…</w:t>
      </w:r>
    </w:p>
    <w:p w14:paraId="1535AE80" w14:textId="47741833" w:rsidR="007B4835" w:rsidRPr="00391A0D" w:rsidRDefault="007B4835" w:rsidP="00302AAE">
      <w:pPr>
        <w:spacing w:line="200" w:lineRule="exact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p w14:paraId="731FF417" w14:textId="77777777" w:rsidR="007B4835" w:rsidRPr="00391A0D" w:rsidRDefault="007B4835" w:rsidP="00302AAE">
      <w:pPr>
        <w:spacing w:line="200" w:lineRule="exact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p w14:paraId="6DD15092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Mengetahui </w:t>
      </w:r>
    </w:p>
    <w:p w14:paraId="120CD033" w14:textId="62C472C1" w:rsidR="00302AAE" w:rsidRPr="00391A0D" w:rsidRDefault="00971581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Mitra</w:t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  <w:t>Dosen Pembimbing Lapangan</w:t>
      </w:r>
    </w:p>
    <w:p w14:paraId="109C0262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4C141283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0"/>
        </w:rPr>
      </w:pPr>
    </w:p>
    <w:p w14:paraId="39170C2C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0"/>
        </w:rPr>
      </w:pPr>
      <w:r w:rsidRPr="00714BEA">
        <w:rPr>
          <w:rFonts w:ascii="Times New Roman" w:eastAsia="Times New Roman" w:hAnsi="Times New Roman" w:cs="Times New Roman"/>
          <w:bCs/>
          <w:color w:val="A6A6A6" w:themeColor="background1" w:themeShade="A6"/>
          <w:sz w:val="24"/>
          <w:szCs w:val="20"/>
        </w:rPr>
        <w:t>Stempel</w:t>
      </w:r>
    </w:p>
    <w:p w14:paraId="443AD2FE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1FBD4067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3A5C7900" w14:textId="69B5DF88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  <w:szCs w:val="20"/>
        </w:rPr>
        <w:t>(……………..………)</w:t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  <w:szCs w:val="20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  <w:szCs w:val="20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  <w:szCs w:val="20"/>
        </w:rPr>
        <w:tab/>
      </w:r>
      <w:r w:rsidR="00847720" w:rsidRPr="00391A0D">
        <w:rPr>
          <w:rFonts w:ascii="Times New Roman" w:eastAsia="Times New Roman" w:hAnsi="Times New Roman" w:cs="Times New Roman"/>
          <w:bCs/>
          <w:color w:val="auto"/>
          <w:sz w:val="24"/>
          <w:szCs w:val="20"/>
        </w:rPr>
        <w:tab/>
      </w:r>
      <w:r w:rsidR="00A04F86" w:rsidRPr="00391A0D">
        <w:rPr>
          <w:rFonts w:ascii="Times New Roman" w:eastAsia="Times New Roman" w:hAnsi="Times New Roman" w:cs="Times New Roman"/>
          <w:bCs/>
          <w:color w:val="auto"/>
          <w:sz w:val="24"/>
          <w:szCs w:val="20"/>
        </w:rPr>
        <w:t>……………..……</w:t>
      </w:r>
    </w:p>
    <w:p w14:paraId="089AB6B7" w14:textId="6FBA4FC1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="00847720"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NIP. </w:t>
      </w:r>
    </w:p>
    <w:p w14:paraId="3260496C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32ED7DE4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5C035C82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Menyetujui </w:t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  <w:t xml:space="preserve">Mengetahui </w:t>
      </w:r>
    </w:p>
    <w:p w14:paraId="0800C86A" w14:textId="4CEE5B93" w:rsidR="00302AAE" w:rsidRPr="00391A0D" w:rsidRDefault="00302AAE" w:rsidP="00302AAE">
      <w:pPr>
        <w:spacing w:line="240" w:lineRule="auto"/>
        <w:ind w:right="206"/>
        <w:rPr>
          <w:rFonts w:ascii="Times New Roman" w:eastAsia="Times New Roman" w:hAnsi="Times New Roman" w:cs="Times New Roman"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Direktur Riset dan Pengabdian Masyarakat </w:t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="00042043" w:rsidRPr="00391A0D">
        <w:rPr>
          <w:rFonts w:ascii="Times New Roman" w:eastAsia="Times New Roman" w:hAnsi="Times New Roman" w:cs="Times New Roman"/>
          <w:bCs/>
          <w:color w:val="auto"/>
          <w:sz w:val="24"/>
        </w:rPr>
        <w:t>Manajer Program</w:t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KKN </w:t>
      </w:r>
      <w:r w:rsidR="00042043" w:rsidRPr="00391A0D">
        <w:rPr>
          <w:rFonts w:ascii="Times New Roman" w:eastAsia="Times New Roman" w:hAnsi="Times New Roman" w:cs="Times New Roman"/>
          <w:bCs/>
          <w:color w:val="auto"/>
          <w:sz w:val="24"/>
        </w:rPr>
        <w:t>dan PK</w:t>
      </w:r>
    </w:p>
    <w:p w14:paraId="21152E2D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44993982" w14:textId="77777777" w:rsidR="00302AAE" w:rsidRPr="00714BEA" w:rsidRDefault="00302AAE" w:rsidP="008B3072">
      <w:pPr>
        <w:spacing w:line="240" w:lineRule="auto"/>
        <w:rPr>
          <w:rFonts w:ascii="Times New Roman" w:eastAsia="Times New Roman" w:hAnsi="Times New Roman" w:cs="Times New Roman"/>
          <w:bCs/>
          <w:color w:val="A6A6A6" w:themeColor="background1" w:themeShade="A6"/>
          <w:sz w:val="24"/>
          <w:szCs w:val="20"/>
        </w:rPr>
      </w:pPr>
      <w:r w:rsidRPr="00714BEA">
        <w:rPr>
          <w:rFonts w:ascii="Times New Roman" w:eastAsia="Times New Roman" w:hAnsi="Times New Roman" w:cs="Times New Roman"/>
          <w:bCs/>
          <w:color w:val="A6A6A6" w:themeColor="background1" w:themeShade="A6"/>
          <w:sz w:val="24"/>
          <w:szCs w:val="20"/>
        </w:rPr>
        <w:t>Stempel</w:t>
      </w:r>
    </w:p>
    <w:p w14:paraId="453FFCCE" w14:textId="77777777" w:rsidR="00302AAE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29967F00" w14:textId="77777777" w:rsidR="005047F5" w:rsidRPr="00391A0D" w:rsidRDefault="005047F5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42D236BD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158ACA94" w14:textId="5C677FD8" w:rsidR="00302AAE" w:rsidRPr="00391A0D" w:rsidRDefault="15C36DCE" w:rsidP="74810FC6">
      <w:pPr>
        <w:spacing w:line="240" w:lineRule="auto"/>
        <w:contextualSpacing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Fadlilatul Taufany</w:t>
      </w:r>
      <w:r w:rsidR="00302AAE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, S.T</w:t>
      </w:r>
      <w:r w:rsidR="2C50C0A2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302AAE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Ph.D </w:t>
      </w:r>
      <w:r w:rsidR="00302AAE" w:rsidRPr="00391A0D">
        <w:rPr>
          <w:rFonts w:ascii="Times New Roman" w:hAnsi="Times New Roman" w:cs="Times New Roman"/>
          <w:color w:val="auto"/>
        </w:rPr>
        <w:tab/>
      </w:r>
      <w:r w:rsidR="00302AAE" w:rsidRPr="00391A0D">
        <w:rPr>
          <w:rFonts w:ascii="Times New Roman" w:hAnsi="Times New Roman" w:cs="Times New Roman"/>
          <w:color w:val="auto"/>
        </w:rPr>
        <w:tab/>
      </w:r>
      <w:r w:rsidR="00302AAE" w:rsidRPr="00391A0D">
        <w:rPr>
          <w:rFonts w:ascii="Times New Roman" w:hAnsi="Times New Roman" w:cs="Times New Roman"/>
          <w:color w:val="auto"/>
        </w:rPr>
        <w:tab/>
      </w:r>
      <w:r w:rsidR="7FFF3E4A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Fendy Firmansyah, S.T., M.T</w:t>
      </w:r>
    </w:p>
    <w:p w14:paraId="088A420C" w14:textId="48B85917" w:rsidR="00302AAE" w:rsidRPr="00391A0D" w:rsidRDefault="00302AAE" w:rsidP="74810FC6">
      <w:pPr>
        <w:spacing w:line="240" w:lineRule="auto"/>
        <w:contextualSpacing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NIP</w:t>
      </w:r>
      <w:r w:rsidR="1C11DD1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. 198107132005011001</w:t>
      </w:r>
      <w:r w:rsidRPr="00391A0D">
        <w:rPr>
          <w:rFonts w:ascii="Times New Roman" w:hAnsi="Times New Roman" w:cs="Times New Roman"/>
          <w:color w:val="auto"/>
        </w:rPr>
        <w:tab/>
      </w:r>
      <w:r w:rsidRPr="00391A0D">
        <w:rPr>
          <w:rFonts w:ascii="Times New Roman" w:hAnsi="Times New Roman" w:cs="Times New Roman"/>
          <w:color w:val="auto"/>
        </w:rPr>
        <w:tab/>
      </w:r>
      <w:r w:rsidRPr="00391A0D">
        <w:rPr>
          <w:rFonts w:ascii="Times New Roman" w:hAnsi="Times New Roman" w:cs="Times New Roman"/>
          <w:color w:val="auto"/>
        </w:rPr>
        <w:tab/>
      </w:r>
      <w:r w:rsidRPr="00391A0D">
        <w:rPr>
          <w:rFonts w:ascii="Times New Roman" w:hAnsi="Times New Roman" w:cs="Times New Roman"/>
          <w:color w:val="auto"/>
        </w:rPr>
        <w:tab/>
      </w:r>
      <w:r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NIP. 198</w:t>
      </w:r>
      <w:r w:rsidR="470DBA0D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6201811027</w:t>
      </w:r>
    </w:p>
    <w:p w14:paraId="3B147544" w14:textId="77777777" w:rsidR="00302AAE" w:rsidRPr="00391A0D" w:rsidRDefault="00302AAE" w:rsidP="00302AAE">
      <w:pPr>
        <w:spacing w:line="240" w:lineRule="auto"/>
        <w:contextualSpacing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1AE3804E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24BDF892" w14:textId="77777777" w:rsidR="00302AAE" w:rsidRPr="00391A0D" w:rsidRDefault="00302AAE" w:rsidP="00302AAE">
      <w:pPr>
        <w:spacing w:line="200" w:lineRule="exact"/>
        <w:rPr>
          <w:rFonts w:ascii="Times New Roman" w:eastAsia="Times New Roman" w:hAnsi="Times New Roman" w:cs="Times New Roman"/>
          <w:color w:val="auto"/>
        </w:rPr>
      </w:pPr>
    </w:p>
    <w:p w14:paraId="26F5B06A" w14:textId="39A9BE9A" w:rsidR="00302AAE" w:rsidRPr="00391A0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391A0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Catatan: Daftar lengkap anggota tersedia di lampiran </w:t>
      </w:r>
      <w:r w:rsidR="00E20113" w:rsidRPr="00391A0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2</w:t>
      </w:r>
      <w:r w:rsidR="00302AAE" w:rsidRPr="00391A0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391A0D" w:rsidRDefault="00C13521" w:rsidP="00C13521">
      <w:pPr>
        <w:pStyle w:val="Heading1"/>
        <w:rPr>
          <w:rFonts w:cs="Times New Roman"/>
        </w:rPr>
      </w:pPr>
      <w:bookmarkStart w:id="5" w:name="_Toc80470202"/>
      <w:r w:rsidRPr="00391A0D">
        <w:rPr>
          <w:rFonts w:cs="Times New Roman"/>
        </w:rPr>
        <w:lastRenderedPageBreak/>
        <w:t xml:space="preserve">BAB I </w:t>
      </w:r>
      <w:r w:rsidR="0089260F" w:rsidRPr="00391A0D">
        <w:rPr>
          <w:rFonts w:cs="Times New Roman"/>
        </w:rPr>
        <w:t>PENDAHULUAN</w:t>
      </w:r>
      <w:bookmarkEnd w:id="5"/>
    </w:p>
    <w:p w14:paraId="71FB150F" w14:textId="4E2B8C96" w:rsidR="00F54D71" w:rsidRPr="00391A0D" w:rsidRDefault="00971581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  <w:lang w:val="id-ID"/>
        </w:rPr>
      </w:pPr>
      <w:bookmarkStart w:id="6" w:name="_Hlk46387745"/>
      <w:r w:rsidRPr="00391A0D">
        <w:rPr>
          <w:rFonts w:cs="Times New Roman"/>
          <w:lang w:val="en-US"/>
        </w:rPr>
        <w:t>Latar Belakang</w:t>
      </w:r>
    </w:p>
    <w:p w14:paraId="3EF811B5" w14:textId="77777777" w:rsidR="004E1DCF" w:rsidRPr="00391A0D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343C9978" w:rsidR="00474EB0" w:rsidRPr="00391A0D" w:rsidRDefault="00971581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</w:rPr>
      </w:pPr>
      <w:bookmarkStart w:id="7" w:name="_Toc80470204"/>
      <w:r w:rsidRPr="00391A0D">
        <w:rPr>
          <w:rFonts w:cs="Times New Roman"/>
        </w:rPr>
        <w:t>Tujuan</w:t>
      </w:r>
      <w:r w:rsidR="00474EB0" w:rsidRPr="00391A0D">
        <w:rPr>
          <w:rFonts w:cs="Times New Roman"/>
        </w:rPr>
        <w:t xml:space="preserve"> Kegiatan</w:t>
      </w:r>
      <w:bookmarkEnd w:id="7"/>
      <w:r w:rsidR="00474EB0" w:rsidRPr="00391A0D">
        <w:rPr>
          <w:rFonts w:cs="Times New Roman"/>
        </w:rPr>
        <w:t xml:space="preserve"> </w:t>
      </w:r>
    </w:p>
    <w:p w14:paraId="1EEA58F3" w14:textId="6FD48BEC" w:rsidR="003026DE" w:rsidRPr="00391A0D" w:rsidRDefault="003026DE" w:rsidP="00971581">
      <w:pPr>
        <w:spacing w:line="0" w:lineRule="atLeast"/>
        <w:jc w:val="both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42854CB9" w14:textId="14C6CC3B" w:rsidR="00971581" w:rsidRPr="00391A0D" w:rsidRDefault="00971581" w:rsidP="00971581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</w:rPr>
      </w:pPr>
      <w:r w:rsidRPr="00391A0D">
        <w:rPr>
          <w:rFonts w:cs="Times New Roman"/>
        </w:rPr>
        <w:t xml:space="preserve">Manfaat Kegiatan </w:t>
      </w:r>
    </w:p>
    <w:p w14:paraId="6D60B248" w14:textId="77777777" w:rsidR="00971581" w:rsidRPr="00391A0D" w:rsidRDefault="00971581" w:rsidP="00971581">
      <w:pPr>
        <w:spacing w:after="160" w:line="259" w:lineRule="auto"/>
        <w:ind w:left="0" w:firstLine="0"/>
        <w:jc w:val="both"/>
        <w:rPr>
          <w:rFonts w:ascii="Times New Roman" w:hAnsi="Times New Roman" w:cs="Times New Roman"/>
          <w:bCs/>
          <w:color w:val="auto"/>
          <w:sz w:val="24"/>
          <w:szCs w:val="24"/>
        </w:rPr>
      </w:pPr>
    </w:p>
    <w:p w14:paraId="59499B38" w14:textId="4BF0BBC8" w:rsidR="003026DE" w:rsidRPr="00391A0D" w:rsidRDefault="003026DE" w:rsidP="00971581">
      <w:pPr>
        <w:spacing w:after="160" w:line="259" w:lineRule="auto"/>
        <w:ind w:left="0" w:firstLine="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91A0D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Pr="00391A0D" w:rsidRDefault="0089260F" w:rsidP="0089260F">
      <w:pPr>
        <w:pStyle w:val="Heading1"/>
        <w:rPr>
          <w:rFonts w:cs="Times New Roman"/>
        </w:rPr>
      </w:pPr>
      <w:bookmarkStart w:id="8" w:name="_Toc80470205"/>
      <w:bookmarkEnd w:id="6"/>
      <w:r w:rsidRPr="00391A0D">
        <w:rPr>
          <w:rFonts w:cs="Times New Roman"/>
        </w:rPr>
        <w:lastRenderedPageBreak/>
        <w:t xml:space="preserve">BAB II </w:t>
      </w:r>
      <w:r w:rsidR="00634BB4" w:rsidRPr="00391A0D">
        <w:rPr>
          <w:rFonts w:cs="Times New Roman"/>
        </w:rPr>
        <w:t>PELAKSANAAN PROGRAM</w:t>
      </w:r>
      <w:bookmarkEnd w:id="8"/>
    </w:p>
    <w:p w14:paraId="5BFD912F" w14:textId="4BAD3F52" w:rsidR="00215C1C" w:rsidRPr="00391A0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B02F01" w14:textId="77777777" w:rsidR="00703912" w:rsidRPr="00391A0D" w:rsidRDefault="00703912" w:rsidP="00703912">
      <w:pPr>
        <w:pStyle w:val="ListParagraph"/>
        <w:keepNext/>
        <w:keepLines/>
        <w:numPr>
          <w:ilvl w:val="0"/>
          <w:numId w:val="3"/>
        </w:numPr>
        <w:spacing w:before="40" w:after="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vanish/>
          <w:color w:val="auto"/>
          <w:sz w:val="24"/>
          <w:szCs w:val="26"/>
        </w:rPr>
      </w:pPr>
      <w:bookmarkStart w:id="9" w:name="_Toc80470206"/>
    </w:p>
    <w:p w14:paraId="151AF78B" w14:textId="45B79531" w:rsidR="00036E18" w:rsidRPr="00391A0D" w:rsidRDefault="00703912" w:rsidP="00703912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</w:rPr>
      </w:pPr>
      <w:r w:rsidRPr="00391A0D">
        <w:rPr>
          <w:rFonts w:cs="Times New Roman"/>
        </w:rPr>
        <w:t xml:space="preserve"> </w:t>
      </w:r>
      <w:r w:rsidR="00036E18" w:rsidRPr="00391A0D">
        <w:rPr>
          <w:rFonts w:cs="Times New Roman"/>
        </w:rPr>
        <w:t>Pelaksanaan Program</w:t>
      </w:r>
      <w:bookmarkEnd w:id="9"/>
      <w:r w:rsidR="00036E18" w:rsidRPr="00391A0D">
        <w:rPr>
          <w:rFonts w:cs="Times New Roman"/>
        </w:rPr>
        <w:t xml:space="preserve"> </w:t>
      </w:r>
    </w:p>
    <w:p w14:paraId="46974059" w14:textId="77777777" w:rsidR="00036E18" w:rsidRPr="00391A0D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391A0D" w:rsidRPr="00391A0D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22D7D4D0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Nama Program</w:t>
            </w:r>
          </w:p>
        </w:tc>
        <w:tc>
          <w:tcPr>
            <w:tcW w:w="6555" w:type="dxa"/>
          </w:tcPr>
          <w:p w14:paraId="30307D35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6086F4F6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Sasaran Program</w:t>
            </w:r>
          </w:p>
        </w:tc>
        <w:tc>
          <w:tcPr>
            <w:tcW w:w="6555" w:type="dxa"/>
          </w:tcPr>
          <w:p w14:paraId="24D6ABCD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575EDB4B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Tempat</w:t>
            </w:r>
          </w:p>
        </w:tc>
        <w:tc>
          <w:tcPr>
            <w:tcW w:w="6555" w:type="dxa"/>
          </w:tcPr>
          <w:p w14:paraId="0E8B901A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0D7A3F1F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Waktu Pelaksanaan</w:t>
            </w:r>
          </w:p>
        </w:tc>
        <w:tc>
          <w:tcPr>
            <w:tcW w:w="6555" w:type="dxa"/>
          </w:tcPr>
          <w:p w14:paraId="0DF78E3D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673DD7E3" w14:textId="77777777" w:rsidTr="00EB7099">
        <w:trPr>
          <w:trHeight w:val="810"/>
        </w:trPr>
        <w:tc>
          <w:tcPr>
            <w:tcW w:w="2606" w:type="dxa"/>
          </w:tcPr>
          <w:p w14:paraId="47715032" w14:textId="5D4BED91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Jumlah Jam</w:t>
            </w:r>
          </w:p>
        </w:tc>
        <w:tc>
          <w:tcPr>
            <w:tcW w:w="6555" w:type="dxa"/>
          </w:tcPr>
          <w:p w14:paraId="611E6CB9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3DD08980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Peran Mahasiswa</w:t>
            </w:r>
          </w:p>
        </w:tc>
        <w:tc>
          <w:tcPr>
            <w:tcW w:w="6555" w:type="dxa"/>
          </w:tcPr>
          <w:p w14:paraId="11A0C866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6AD05FA8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Jumlah Dana</w:t>
            </w:r>
          </w:p>
        </w:tc>
        <w:tc>
          <w:tcPr>
            <w:tcW w:w="6555" w:type="dxa"/>
          </w:tcPr>
          <w:p w14:paraId="7AEC4A12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3429A488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Sumber Dana</w:t>
            </w:r>
          </w:p>
        </w:tc>
        <w:tc>
          <w:tcPr>
            <w:tcW w:w="6555" w:type="dxa"/>
          </w:tcPr>
          <w:p w14:paraId="2C9CE6FD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3125CAB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 xml:space="preserve">Nama Mitra </w:t>
            </w:r>
          </w:p>
        </w:tc>
        <w:tc>
          <w:tcPr>
            <w:tcW w:w="6555" w:type="dxa"/>
          </w:tcPr>
          <w:p w14:paraId="147D8AAD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3E9F44D4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Jabatan Mitra</w:t>
            </w:r>
          </w:p>
        </w:tc>
        <w:tc>
          <w:tcPr>
            <w:tcW w:w="6555" w:type="dxa"/>
          </w:tcPr>
          <w:p w14:paraId="77121A33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703912" w:rsidRPr="00391A0D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16598A42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Nomor HP / WA</w:t>
            </w:r>
          </w:p>
        </w:tc>
        <w:tc>
          <w:tcPr>
            <w:tcW w:w="6555" w:type="dxa"/>
          </w:tcPr>
          <w:p w14:paraId="17755933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Pr="00391A0D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391A0D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</w:rPr>
      </w:pPr>
      <w:bookmarkStart w:id="10" w:name="_Toc80470207"/>
      <w:r w:rsidRPr="00391A0D">
        <w:rPr>
          <w:rFonts w:cs="Times New Roman"/>
          <w:bCs/>
          <w:szCs w:val="24"/>
        </w:rPr>
        <w:t>Pembahasan Program</w:t>
      </w:r>
      <w:bookmarkEnd w:id="10"/>
    </w:p>
    <w:p w14:paraId="3247CFA6" w14:textId="4436F445" w:rsidR="00036E18" w:rsidRPr="00391A0D" w:rsidRDefault="00703912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 w:cs="Times New Roman"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Hasil kegiatan</w:t>
      </w:r>
    </w:p>
    <w:p w14:paraId="74386482" w14:textId="0B45E000" w:rsidR="004538A1" w:rsidRPr="00391A0D" w:rsidRDefault="00703912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 w:cs="Times New Roman"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Hambatan dan tantangan</w:t>
      </w:r>
    </w:p>
    <w:p w14:paraId="12AF06D1" w14:textId="1A85FB78" w:rsidR="00703912" w:rsidRPr="00391A0D" w:rsidRDefault="00703912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 w:cs="Times New Roman"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Jejaring kemitraan dan peran serta mitra/masyarakat</w:t>
      </w:r>
    </w:p>
    <w:p w14:paraId="210CECC2" w14:textId="77AE7F73" w:rsidR="00703912" w:rsidRPr="00391A0D" w:rsidRDefault="00703912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 w:cs="Times New Roman"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Temuan baru dan/atau temuan unik dalam hal kekayaan alam, teknologi dan budaya</w:t>
      </w:r>
    </w:p>
    <w:p w14:paraId="7C5C61F9" w14:textId="0F9C65B7" w:rsidR="00703912" w:rsidRPr="00391A0D" w:rsidRDefault="00703912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 w:cs="Times New Roman"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Potensi pengembangan/keberlanjutan</w:t>
      </w:r>
    </w:p>
    <w:p w14:paraId="7DF6DF44" w14:textId="22865406" w:rsidR="00703912" w:rsidRPr="00391A0D" w:rsidRDefault="00703912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 w:cs="Times New Roman"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Pengayaan spiritual dan pengalaman kemanusiaan</w:t>
      </w:r>
    </w:p>
    <w:p w14:paraId="4512EE78" w14:textId="77777777" w:rsidR="004538A1" w:rsidRPr="00391A0D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p w14:paraId="4E55BE91" w14:textId="4C962D0A" w:rsidR="00036E18" w:rsidRPr="00391A0D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</w:rPr>
      </w:pPr>
      <w:bookmarkStart w:id="11" w:name="_Toc80470208"/>
      <w:r w:rsidRPr="00391A0D">
        <w:rPr>
          <w:rFonts w:cs="Times New Roman"/>
          <w:bCs/>
          <w:szCs w:val="24"/>
        </w:rPr>
        <w:t>Luaran</w:t>
      </w:r>
      <w:bookmarkEnd w:id="11"/>
      <w:r w:rsidRPr="00391A0D">
        <w:rPr>
          <w:rFonts w:cs="Times New Roman"/>
          <w:bCs/>
          <w:szCs w:val="24"/>
        </w:rPr>
        <w:t xml:space="preserve"> </w:t>
      </w:r>
    </w:p>
    <w:p w14:paraId="4A7C9652" w14:textId="089B0121" w:rsidR="00036E18" w:rsidRPr="00391A0D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 w:rsidRPr="00391A0D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391A0D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</w:rPr>
          <w:t>https://dewanpers.or.id/data/perusahaanpers</w:t>
        </w:r>
      </w:hyperlink>
      <w:r w:rsidR="001A2082"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 w:rsidRPr="00391A0D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Pr="00391A0D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 w:rsidRPr="00391A0D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77777777" w:rsidR="00EB7099" w:rsidRPr="00391A0D" w:rsidRDefault="00EB7099" w:rsidP="0070391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 w:firstLine="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391A0D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1DC836F" w14:textId="77777777" w:rsidR="00E20113" w:rsidRPr="00391A0D" w:rsidRDefault="00E20113" w:rsidP="00E20113">
      <w:pPr>
        <w:pStyle w:val="Heading1"/>
        <w:ind w:left="426"/>
        <w:rPr>
          <w:rFonts w:cs="Times New Roman"/>
        </w:rPr>
      </w:pPr>
      <w:bookmarkStart w:id="12" w:name="_Toc80470209"/>
    </w:p>
    <w:p w14:paraId="367B32B1" w14:textId="0A3BC40B" w:rsidR="00D57014" w:rsidRPr="00391A0D" w:rsidRDefault="00D57014" w:rsidP="00E20113">
      <w:pPr>
        <w:pStyle w:val="Heading1"/>
        <w:ind w:left="426"/>
        <w:rPr>
          <w:rFonts w:cs="Times New Roman"/>
        </w:rPr>
      </w:pPr>
      <w:r w:rsidRPr="00391A0D">
        <w:rPr>
          <w:rFonts w:cs="Times New Roman"/>
        </w:rPr>
        <w:t>BAB II</w:t>
      </w:r>
      <w:r w:rsidR="00842C6C" w:rsidRPr="00391A0D">
        <w:rPr>
          <w:rFonts w:cs="Times New Roman"/>
        </w:rPr>
        <w:t>I</w:t>
      </w:r>
      <w:r w:rsidRPr="00391A0D">
        <w:rPr>
          <w:rFonts w:cs="Times New Roman"/>
        </w:rPr>
        <w:t xml:space="preserve"> </w:t>
      </w:r>
      <w:bookmarkEnd w:id="12"/>
      <w:r w:rsidR="00703912" w:rsidRPr="00391A0D">
        <w:rPr>
          <w:rFonts w:cs="Times New Roman"/>
        </w:rPr>
        <w:t>PENUTUP</w:t>
      </w:r>
    </w:p>
    <w:p w14:paraId="55E73276" w14:textId="68C374E6" w:rsidR="00C8185A" w:rsidRPr="00391A0D" w:rsidRDefault="00703912" w:rsidP="00703912">
      <w:pPr>
        <w:pStyle w:val="ListParagraph"/>
        <w:numPr>
          <w:ilvl w:val="0"/>
          <w:numId w:val="17"/>
        </w:numPr>
        <w:ind w:left="567" w:hanging="567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91A0D">
        <w:rPr>
          <w:rFonts w:ascii="Times New Roman" w:hAnsi="Times New Roman" w:cs="Times New Roman"/>
          <w:b/>
          <w:bCs/>
          <w:color w:val="auto"/>
          <w:sz w:val="24"/>
          <w:szCs w:val="24"/>
        </w:rPr>
        <w:t>Kesimpulan</w:t>
      </w:r>
    </w:p>
    <w:p w14:paraId="2D68813C" w14:textId="77777777" w:rsidR="00E20113" w:rsidRPr="00391A0D" w:rsidRDefault="00E20113" w:rsidP="00E20113">
      <w:pPr>
        <w:ind w:left="0" w:firstLine="0"/>
        <w:rPr>
          <w:rFonts w:ascii="Times New Roman" w:hAnsi="Times New Roman" w:cs="Times New Roman"/>
          <w:color w:val="auto"/>
          <w:sz w:val="24"/>
          <w:szCs w:val="24"/>
        </w:rPr>
      </w:pPr>
    </w:p>
    <w:p w14:paraId="16429415" w14:textId="107064BD" w:rsidR="00703912" w:rsidRPr="00391A0D" w:rsidRDefault="00703912" w:rsidP="00703912">
      <w:pPr>
        <w:pStyle w:val="ListParagraph"/>
        <w:numPr>
          <w:ilvl w:val="0"/>
          <w:numId w:val="17"/>
        </w:numPr>
        <w:ind w:left="567" w:hanging="567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91A0D">
        <w:rPr>
          <w:rFonts w:ascii="Times New Roman" w:hAnsi="Times New Roman" w:cs="Times New Roman"/>
          <w:b/>
          <w:bCs/>
          <w:color w:val="auto"/>
          <w:sz w:val="24"/>
          <w:szCs w:val="24"/>
        </w:rPr>
        <w:t>Saran</w:t>
      </w:r>
    </w:p>
    <w:p w14:paraId="08A526DF" w14:textId="77777777" w:rsidR="00E94015" w:rsidRPr="00391A0D" w:rsidRDefault="00E94015" w:rsidP="00987CA7">
      <w:pPr>
        <w:pStyle w:val="ListParagraph"/>
        <w:spacing w:after="0"/>
        <w:ind w:left="73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RPr="00391A0D" w:rsidSect="00E20113">
          <w:pgSz w:w="11900" w:h="16841" w:code="9"/>
          <w:pgMar w:top="823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2E3E3274" w14:textId="4A595551" w:rsidR="007617CC" w:rsidRPr="00391A0D" w:rsidRDefault="0066434A" w:rsidP="009D5426">
      <w:pPr>
        <w:pStyle w:val="Heading1"/>
        <w:rPr>
          <w:rFonts w:cs="Times New Roman"/>
        </w:rPr>
      </w:pPr>
      <w:bookmarkStart w:id="13" w:name="_Toc80470212"/>
      <w:r w:rsidRPr="00391A0D">
        <w:rPr>
          <w:rFonts w:cs="Times New Roman"/>
        </w:rPr>
        <w:lastRenderedPageBreak/>
        <w:t xml:space="preserve">LAMPIRAN 1. </w:t>
      </w:r>
      <w:bookmarkEnd w:id="13"/>
      <w:r w:rsidR="00E20113" w:rsidRPr="00391A0D">
        <w:rPr>
          <w:rFonts w:cs="Times New Roman"/>
        </w:rPr>
        <w:t>CATATAN HARIAN</w:t>
      </w:r>
    </w:p>
    <w:tbl>
      <w:tblPr>
        <w:tblW w:w="9356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1679"/>
        <w:gridCol w:w="2275"/>
        <w:gridCol w:w="2266"/>
        <w:gridCol w:w="2410"/>
      </w:tblGrid>
      <w:tr w:rsidR="005047F5" w:rsidRPr="00391A0D" w14:paraId="6B29DB4B" w14:textId="3EC99CA5" w:rsidTr="005047F5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011C9" w14:textId="77777777" w:rsidR="005047F5" w:rsidRPr="00391A0D" w:rsidRDefault="005047F5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74C27" w14:textId="7FEC8BC1" w:rsidR="005047F5" w:rsidRPr="00391A0D" w:rsidRDefault="005047F5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Tanggal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118A9" w14:textId="320FD9FA" w:rsidR="005047F5" w:rsidRPr="00391A0D" w:rsidRDefault="005047F5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Agenda Kegiatan</w:t>
            </w: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BD07B" w14:textId="3075FECA" w:rsidR="005047F5" w:rsidRPr="00391A0D" w:rsidRDefault="005047F5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Kendala yang dihadap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B4360" w14:textId="7C18AE1A" w:rsidR="005047F5" w:rsidRPr="00391A0D" w:rsidRDefault="005047F5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Solusi yang diberikan</w:t>
            </w:r>
          </w:p>
        </w:tc>
      </w:tr>
      <w:tr w:rsidR="005047F5" w:rsidRPr="00391A0D" w14:paraId="79498C8A" w14:textId="14A4A720" w:rsidTr="005047F5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EB991" w14:textId="77777777" w:rsidR="005047F5" w:rsidRPr="00391A0D" w:rsidRDefault="005047F5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1CA1C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39D97" w14:textId="0A63BB7F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188CA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C23A9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5047F5" w:rsidRPr="00391A0D" w14:paraId="1F22DF56" w14:textId="65E0C43D" w:rsidTr="005047F5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17E33" w14:textId="77777777" w:rsidR="005047F5" w:rsidRPr="00391A0D" w:rsidRDefault="005047F5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32BF0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985FB" w14:textId="78EFA488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5C852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53AB0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5047F5" w:rsidRPr="00391A0D" w14:paraId="1D534609" w14:textId="77777777" w:rsidTr="005047F5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4B7B1" w14:textId="1EB285FD" w:rsidR="005047F5" w:rsidRPr="00391A0D" w:rsidRDefault="005047F5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3</w:t>
            </w: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7C75D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7FD02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1EDC7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B99AD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5047F5" w:rsidRPr="00391A0D" w14:paraId="7CF0C31C" w14:textId="77777777" w:rsidTr="005047F5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286D3" w14:textId="41CAEFA9" w:rsidR="005047F5" w:rsidRPr="00391A0D" w:rsidRDefault="005047F5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4</w:t>
            </w: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B16E8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CC28C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041E4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C70D1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5047F5" w:rsidRPr="00391A0D" w14:paraId="153EA6E2" w14:textId="77777777" w:rsidTr="005047F5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545AB" w14:textId="2158FB71" w:rsidR="005047F5" w:rsidRPr="00391A0D" w:rsidRDefault="005047F5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5</w:t>
            </w: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E6EF1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BCF10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374CA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42EA8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5047F5" w:rsidRPr="00391A0D" w14:paraId="0237688F" w14:textId="77777777" w:rsidTr="005047F5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507DA" w14:textId="5FBAD64F" w:rsidR="005047F5" w:rsidRPr="00391A0D" w:rsidRDefault="005047F5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B19A1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6BAF3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EADBC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BC2A7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5047F5" w:rsidRPr="00391A0D" w14:paraId="281F9C45" w14:textId="77777777" w:rsidTr="005047F5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4264F" w14:textId="77777777" w:rsidR="005047F5" w:rsidRPr="00391A0D" w:rsidRDefault="005047F5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E6882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A2D5E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B68B0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BCCE1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5047F5" w:rsidRPr="00391A0D" w14:paraId="09E39A1A" w14:textId="77777777" w:rsidTr="005047F5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EB7B0" w14:textId="77777777" w:rsidR="005047F5" w:rsidRPr="00391A0D" w:rsidRDefault="005047F5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9CAE1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76DDF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EA74D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52404" w14:textId="77777777" w:rsidR="005047F5" w:rsidRPr="00391A0D" w:rsidRDefault="005047F5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25CF3639" w14:textId="33790FDF" w:rsidR="00767EC4" w:rsidRPr="00391A0D" w:rsidRDefault="00767EC4" w:rsidP="00E20113">
      <w:pPr>
        <w:spacing w:line="0" w:lineRule="atLeast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EDF5771" w14:textId="77777777" w:rsidR="0060418B" w:rsidRPr="00391A0D" w:rsidRDefault="0060418B">
      <w:pPr>
        <w:spacing w:after="160" w:line="259" w:lineRule="auto"/>
        <w:ind w:left="0" w:firstLine="0"/>
        <w:rPr>
          <w:rFonts w:ascii="Times New Roman" w:hAnsi="Times New Roman" w:cs="Times New Roman"/>
          <w:b/>
          <w:color w:val="auto"/>
          <w:sz w:val="36"/>
        </w:rPr>
      </w:pPr>
      <w:r w:rsidRPr="00391A0D">
        <w:rPr>
          <w:rFonts w:ascii="Times New Roman" w:hAnsi="Times New Roman" w:cs="Times New Roman"/>
          <w:b/>
          <w:color w:val="auto"/>
          <w:sz w:val="36"/>
        </w:rPr>
        <w:br w:type="page"/>
      </w:r>
    </w:p>
    <w:p w14:paraId="3EED037D" w14:textId="051EF130" w:rsidR="0089260F" w:rsidRPr="00391A0D" w:rsidRDefault="00982C4F" w:rsidP="00912CE3">
      <w:pPr>
        <w:pStyle w:val="Heading1"/>
        <w:rPr>
          <w:rFonts w:cs="Times New Roman"/>
        </w:rPr>
      </w:pPr>
      <w:bookmarkStart w:id="14" w:name="_Toc80470214"/>
      <w:r w:rsidRPr="00391A0D">
        <w:rPr>
          <w:rFonts w:cs="Times New Roman"/>
        </w:rPr>
        <w:lastRenderedPageBreak/>
        <w:t xml:space="preserve">LAMPIRAN </w:t>
      </w:r>
      <w:r w:rsidR="00E20113" w:rsidRPr="00391A0D">
        <w:rPr>
          <w:rFonts w:cs="Times New Roman"/>
        </w:rPr>
        <w:t>2</w:t>
      </w:r>
      <w:r w:rsidRPr="00391A0D">
        <w:rPr>
          <w:rFonts w:cs="Times New Roman"/>
        </w:rPr>
        <w:t>. DAFTAR MAHASISWA</w:t>
      </w:r>
      <w:bookmarkEnd w:id="14"/>
    </w:p>
    <w:p w14:paraId="06076F3D" w14:textId="77777777" w:rsidR="00532A84" w:rsidRPr="00391A0D" w:rsidRDefault="00532A84" w:rsidP="00374BDD">
      <w:pPr>
        <w:spacing w:line="0" w:lineRule="atLeast"/>
        <w:jc w:val="center"/>
        <w:rPr>
          <w:rFonts w:ascii="Times New Roman" w:hAnsi="Times New Roman" w:cs="Times New Roman"/>
          <w:b/>
          <w:color w:val="auto"/>
          <w:sz w:val="36"/>
        </w:rPr>
      </w:pPr>
    </w:p>
    <w:tbl>
      <w:tblPr>
        <w:tblW w:w="824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2268"/>
      </w:tblGrid>
      <w:tr w:rsidR="00391A0D" w:rsidRPr="00391A0D" w14:paraId="33ACEFED" w14:textId="77777777" w:rsidTr="00E20113">
        <w:trPr>
          <w:trHeight w:val="253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731EDA2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bookmarkStart w:id="15" w:name="_Hlk125852997"/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o</w:t>
            </w: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1762AA1" w14:textId="77777777" w:rsidR="00E20113" w:rsidRPr="00391A0D" w:rsidRDefault="00E20113" w:rsidP="00E2011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5D4E46F7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RP MHS</w:t>
            </w:r>
          </w:p>
        </w:tc>
        <w:tc>
          <w:tcPr>
            <w:tcW w:w="2268" w:type="dxa"/>
          </w:tcPr>
          <w:p w14:paraId="2C898B2C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Departemen</w:t>
            </w:r>
          </w:p>
        </w:tc>
      </w:tr>
      <w:tr w:rsidR="00391A0D" w:rsidRPr="00391A0D" w14:paraId="3807FB00" w14:textId="77777777" w:rsidTr="00E20113">
        <w:trPr>
          <w:trHeight w:val="40"/>
          <w:jc w:val="center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C7D21E1" w14:textId="77777777" w:rsidR="00E20113" w:rsidRPr="00391A0D" w:rsidRDefault="00E20113" w:rsidP="00150103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78972DB" w14:textId="77777777" w:rsidR="00E20113" w:rsidRPr="00391A0D" w:rsidRDefault="00E20113" w:rsidP="00150103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2F08054A" w14:textId="77777777" w:rsidR="00E20113" w:rsidRPr="00391A0D" w:rsidRDefault="00E20113" w:rsidP="00150103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2F0B978" w14:textId="77777777" w:rsidR="00E20113" w:rsidRPr="00391A0D" w:rsidRDefault="00E20113" w:rsidP="00150103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</w:tr>
      <w:tr w:rsidR="00391A0D" w:rsidRPr="00391A0D" w14:paraId="5E9B710C" w14:textId="77777777" w:rsidTr="00E20113">
        <w:trPr>
          <w:trHeight w:val="241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534F0A4" w14:textId="77777777" w:rsidR="00E20113" w:rsidRPr="00391A0D" w:rsidRDefault="00E20113" w:rsidP="00150103">
            <w:pPr>
              <w:spacing w:line="263" w:lineRule="exac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B007B8C" w14:textId="77777777" w:rsidR="00E20113" w:rsidRPr="00391A0D" w:rsidRDefault="00E20113" w:rsidP="00150103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C909DFF" w14:textId="77777777" w:rsidR="00E20113" w:rsidRPr="00391A0D" w:rsidRDefault="00E20113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8A50AC8" w14:textId="77777777" w:rsidR="00E20113" w:rsidRPr="00391A0D" w:rsidRDefault="00E20113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3075FC67" w14:textId="77777777" w:rsidTr="00E20113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C4CC3C3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7FEC09D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33050C2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7CBCCA1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91AA0E2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960D2EF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288FAA8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C04E515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F5E338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D18800E" w14:textId="77777777" w:rsidTr="00E20113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D9AA0CB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0176969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339691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8D561DF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7C79B55" w14:textId="77777777" w:rsidTr="00E20113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FF55CF8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FC85AB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CA09011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D447EF7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13281084" w14:textId="77777777" w:rsidTr="00E20113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F9EB7F1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7034488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3690726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098DB76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41B25687" w14:textId="77777777" w:rsidTr="00E20113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30E58D8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873157B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20C06AC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0234D9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ED6D462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1AE4FE2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73B7EF2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081EED7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3AA143A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5928C22A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29E68E0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22A38D5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D32CF4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AB692C1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CA25A9A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BADAD1D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0D6DB92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B2460E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3339330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69D2903D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4B7A8855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6CCFC2C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0F2EEE9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0B34E60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480406C3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4DF46C6B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4F0332B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DE7BA7B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33F8CA9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3A37EA02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D8438BC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4817298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515F314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79F1A4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57DE74C2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E1928DE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64193D4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D11B49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F57016C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5B3C8E86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C321F3B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9E4CB5C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95A79B6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B6BA242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1D9F9881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D348EA2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450C288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943A18A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3779519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10F12B68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EAA5E17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8E847F0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1C82C7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F03D438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6F25FD4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F1AFE10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9917804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CB600E0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D34B09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1EFBC772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B530D67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C35E389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A66E4AD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12C63C2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61231D17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C1F1C35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08A00A6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947A4F1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656F5DE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472FA683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B1FD439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F1D5285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F37A8E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2D8AB9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3C17D874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A13B820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18B5082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89C5D7F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A24AD45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498D6A2A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9D7B04E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939C31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3DBE761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1356C6E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26BCC38F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12E9B8F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4128FAD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71E8157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7843A48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F46DA1C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2A711E7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E66934C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02DB648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2570424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576187DD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C2A0F8F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4A39AF1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7C0004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1A8B5F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42DEA23C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3A606A5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359CE38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4911DC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1A6462A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4BCA518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2029DA1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9660E6A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B43EC20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C65B425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2E57EF83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4163F4B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486F536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87A1811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1F5D0CB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6C36C989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E8C406A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5901BD1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487FDC3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FF7B064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1FCCF0C4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CDE8B7A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09980CA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2BEEAB70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1F1911CF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</w:tr>
      <w:tr w:rsidR="00391A0D" w:rsidRPr="00391A0D" w14:paraId="18521D01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43D5C62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10DD287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A523DFD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2A6C5052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</w:tr>
      <w:tr w:rsidR="00391A0D" w:rsidRPr="00391A0D" w14:paraId="41F73453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12F6038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318B084E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3DCA6882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4F2B0F4F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</w:tr>
    </w:tbl>
    <w:bookmarkEnd w:id="15"/>
    <w:p w14:paraId="7FA6DB56" w14:textId="7FA75D6D" w:rsidR="00EB7099" w:rsidRPr="00391A0D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391A0D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Pr="00391A0D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391A0D"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B6E7CA2" w14:textId="2B24476D" w:rsidR="00EB7099" w:rsidRPr="00391A0D" w:rsidRDefault="00EB7099" w:rsidP="00EB7099">
      <w:pPr>
        <w:pStyle w:val="Heading1"/>
        <w:rPr>
          <w:rFonts w:cs="Times New Roman"/>
        </w:rPr>
      </w:pPr>
      <w:bookmarkStart w:id="16" w:name="_Toc80470215"/>
      <w:r w:rsidRPr="00391A0D">
        <w:rPr>
          <w:rFonts w:cs="Times New Roman"/>
        </w:rPr>
        <w:lastRenderedPageBreak/>
        <w:t xml:space="preserve">LAMPIRAN </w:t>
      </w:r>
      <w:r w:rsidR="00E20113" w:rsidRPr="00391A0D">
        <w:rPr>
          <w:rFonts w:cs="Times New Roman"/>
        </w:rPr>
        <w:t>3</w:t>
      </w:r>
      <w:r w:rsidRPr="00391A0D">
        <w:rPr>
          <w:rFonts w:cs="Times New Roman"/>
        </w:rPr>
        <w:t xml:space="preserve">. </w:t>
      </w:r>
      <w:r w:rsidR="00E20113" w:rsidRPr="00391A0D">
        <w:rPr>
          <w:rFonts w:cs="Times New Roman"/>
        </w:rPr>
        <w:t>DOKUMENTASI</w:t>
      </w:r>
      <w:r w:rsidRPr="00391A0D">
        <w:rPr>
          <w:rFonts w:cs="Times New Roman"/>
        </w:rPr>
        <w:t xml:space="preserve"> KEGIATAN</w:t>
      </w:r>
      <w:bookmarkEnd w:id="16"/>
      <w:r w:rsidRPr="00391A0D">
        <w:rPr>
          <w:rFonts w:cs="Times New Roman"/>
        </w:rPr>
        <w:t xml:space="preserve"> </w:t>
      </w:r>
    </w:p>
    <w:p w14:paraId="115186A7" w14:textId="5948EAB7" w:rsidR="00982C4F" w:rsidRPr="00391A0D" w:rsidRDefault="00982C4F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D614B04" w14:textId="13E4FC94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2BA80CC" w14:textId="57EBF371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1E70E05" w14:textId="681192BB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53703A0" w14:textId="2A92D5FC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E27FB9D" w14:textId="3EEC926C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4BA11A7" w14:textId="4143F408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6F5B1DE" w14:textId="7AB57F1E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FDA8A33" w14:textId="1DF49A60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BD3122A" w14:textId="7B6CC56C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6DEBD38" w14:textId="7A0DBFEB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C888B82" w14:textId="1D5D0539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49E0D16" w14:textId="0E68D35F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68196D6" w14:textId="148479D8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9430EBD" w14:textId="5C993622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CBEAF82" w14:textId="3A60036A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06FD6A6" w14:textId="2D8A4951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2D2B65F2" w14:textId="74F2AD42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CEDAD99" w14:textId="65297A5B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347E29C" w14:textId="77CD1D36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2E696B6" w14:textId="33307280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4A55CAF" w14:textId="36E18AA7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59103C9" w14:textId="274AE4B4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F348715" w14:textId="1D2F2B97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5A7F62E" w14:textId="079C10A4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9371376" w14:textId="20F24BF8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A59221E" w14:textId="187E9525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B2C616A" w14:textId="00A20976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351A132" w14:textId="4DA1F73F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9970965" w14:textId="12505BE9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2FE2A28F" w14:textId="2483022C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0F70AA1" w14:textId="305FA89E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0D47EFA" w14:textId="531824E5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04C4A7E" w14:textId="69D2B3CA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3483B6D" w14:textId="151CA5C8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710B3B0" w14:textId="26CA2C19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50A87A9" w14:textId="70032A4B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47A7F86" w14:textId="2A7B1052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E2DEF0F" w14:textId="5338E10C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854F1A" w:rsidRPr="00391A0D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B1C495" w14:textId="77777777" w:rsidR="002C6152" w:rsidRDefault="002C6152" w:rsidP="00987866">
      <w:pPr>
        <w:spacing w:after="0" w:line="240" w:lineRule="auto"/>
      </w:pPr>
      <w:r>
        <w:separator/>
      </w:r>
    </w:p>
  </w:endnote>
  <w:endnote w:type="continuationSeparator" w:id="0">
    <w:p w14:paraId="51903695" w14:textId="77777777" w:rsidR="002C6152" w:rsidRDefault="002C6152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FA915E" w14:textId="77777777" w:rsidR="002C6152" w:rsidRDefault="002C6152" w:rsidP="00987866">
      <w:pPr>
        <w:spacing w:after="0" w:line="240" w:lineRule="auto"/>
      </w:pPr>
      <w:r>
        <w:separator/>
      </w:r>
    </w:p>
  </w:footnote>
  <w:footnote w:type="continuationSeparator" w:id="0">
    <w:p w14:paraId="49B0B45E" w14:textId="77777777" w:rsidR="002C6152" w:rsidRDefault="002C6152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14884BF2"/>
    <w:multiLevelType w:val="hybridMultilevel"/>
    <w:tmpl w:val="6FBCDF38"/>
    <w:lvl w:ilvl="0" w:tplc="0FE064E0">
      <w:start w:val="1"/>
      <w:numFmt w:val="decimal"/>
      <w:lvlText w:val="3.%1."/>
      <w:lvlJc w:val="left"/>
      <w:pPr>
        <w:ind w:left="179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10" w:hanging="360"/>
      </w:pPr>
    </w:lvl>
    <w:lvl w:ilvl="2" w:tplc="3809001B" w:tentative="1">
      <w:start w:val="1"/>
      <w:numFmt w:val="lowerRoman"/>
      <w:lvlText w:val="%3."/>
      <w:lvlJc w:val="right"/>
      <w:pPr>
        <w:ind w:left="3230" w:hanging="180"/>
      </w:pPr>
    </w:lvl>
    <w:lvl w:ilvl="3" w:tplc="3809000F" w:tentative="1">
      <w:start w:val="1"/>
      <w:numFmt w:val="decimal"/>
      <w:lvlText w:val="%4."/>
      <w:lvlJc w:val="left"/>
      <w:pPr>
        <w:ind w:left="3950" w:hanging="360"/>
      </w:pPr>
    </w:lvl>
    <w:lvl w:ilvl="4" w:tplc="38090019" w:tentative="1">
      <w:start w:val="1"/>
      <w:numFmt w:val="lowerLetter"/>
      <w:lvlText w:val="%5."/>
      <w:lvlJc w:val="left"/>
      <w:pPr>
        <w:ind w:left="4670" w:hanging="360"/>
      </w:pPr>
    </w:lvl>
    <w:lvl w:ilvl="5" w:tplc="3809001B" w:tentative="1">
      <w:start w:val="1"/>
      <w:numFmt w:val="lowerRoman"/>
      <w:lvlText w:val="%6."/>
      <w:lvlJc w:val="right"/>
      <w:pPr>
        <w:ind w:left="5390" w:hanging="180"/>
      </w:pPr>
    </w:lvl>
    <w:lvl w:ilvl="6" w:tplc="3809000F" w:tentative="1">
      <w:start w:val="1"/>
      <w:numFmt w:val="decimal"/>
      <w:lvlText w:val="%7."/>
      <w:lvlJc w:val="left"/>
      <w:pPr>
        <w:ind w:left="6110" w:hanging="360"/>
      </w:pPr>
    </w:lvl>
    <w:lvl w:ilvl="7" w:tplc="38090019" w:tentative="1">
      <w:start w:val="1"/>
      <w:numFmt w:val="lowerLetter"/>
      <w:lvlText w:val="%8."/>
      <w:lvlJc w:val="left"/>
      <w:pPr>
        <w:ind w:left="6830" w:hanging="360"/>
      </w:pPr>
    </w:lvl>
    <w:lvl w:ilvl="8" w:tplc="3809001B" w:tentative="1">
      <w:start w:val="1"/>
      <w:numFmt w:val="lowerRoman"/>
      <w:lvlText w:val="%9."/>
      <w:lvlJc w:val="right"/>
      <w:pPr>
        <w:ind w:left="7550" w:hanging="180"/>
      </w:pPr>
    </w:lvl>
  </w:abstractNum>
  <w:abstractNum w:abstractNumId="4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10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3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6" w15:restartNumberingAfterBreak="0">
    <w:nsid w:val="75922FA4"/>
    <w:multiLevelType w:val="hybridMultilevel"/>
    <w:tmpl w:val="B5087076"/>
    <w:lvl w:ilvl="0" w:tplc="834694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330059667">
    <w:abstractNumId w:val="10"/>
  </w:num>
  <w:num w:numId="2" w16cid:durableId="1321888748">
    <w:abstractNumId w:val="13"/>
  </w:num>
  <w:num w:numId="3" w16cid:durableId="1715151498">
    <w:abstractNumId w:val="11"/>
  </w:num>
  <w:num w:numId="4" w16cid:durableId="1415856226">
    <w:abstractNumId w:val="15"/>
  </w:num>
  <w:num w:numId="5" w16cid:durableId="2104714955">
    <w:abstractNumId w:val="2"/>
  </w:num>
  <w:num w:numId="6" w16cid:durableId="1998874596">
    <w:abstractNumId w:val="6"/>
  </w:num>
  <w:num w:numId="7" w16cid:durableId="436291167">
    <w:abstractNumId w:val="0"/>
  </w:num>
  <w:num w:numId="8" w16cid:durableId="1323848153">
    <w:abstractNumId w:val="4"/>
  </w:num>
  <w:num w:numId="9" w16cid:durableId="525094497">
    <w:abstractNumId w:val="7"/>
  </w:num>
  <w:num w:numId="10" w16cid:durableId="1146432890">
    <w:abstractNumId w:val="8"/>
  </w:num>
  <w:num w:numId="11" w16cid:durableId="1884322779">
    <w:abstractNumId w:val="14"/>
  </w:num>
  <w:num w:numId="12" w16cid:durableId="654458667">
    <w:abstractNumId w:val="1"/>
  </w:num>
  <w:num w:numId="13" w16cid:durableId="528567614">
    <w:abstractNumId w:val="5"/>
  </w:num>
  <w:num w:numId="14" w16cid:durableId="394622637">
    <w:abstractNumId w:val="9"/>
  </w:num>
  <w:num w:numId="15" w16cid:durableId="1632861431">
    <w:abstractNumId w:val="12"/>
  </w:num>
  <w:num w:numId="16" w16cid:durableId="489517846">
    <w:abstractNumId w:val="17"/>
  </w:num>
  <w:num w:numId="17" w16cid:durableId="1400523193">
    <w:abstractNumId w:val="3"/>
  </w:num>
  <w:num w:numId="18" w16cid:durableId="29460661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36E18"/>
    <w:rsid w:val="0004015C"/>
    <w:rsid w:val="00041503"/>
    <w:rsid w:val="00042043"/>
    <w:rsid w:val="000A0A34"/>
    <w:rsid w:val="000A2930"/>
    <w:rsid w:val="000A39FC"/>
    <w:rsid w:val="000B437A"/>
    <w:rsid w:val="000D180A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1019"/>
    <w:rsid w:val="001A2082"/>
    <w:rsid w:val="001B7269"/>
    <w:rsid w:val="001B7629"/>
    <w:rsid w:val="001D20DD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77AE0"/>
    <w:rsid w:val="002840B0"/>
    <w:rsid w:val="002852F4"/>
    <w:rsid w:val="00296711"/>
    <w:rsid w:val="002C6152"/>
    <w:rsid w:val="002F712F"/>
    <w:rsid w:val="003026DE"/>
    <w:rsid w:val="00302AAE"/>
    <w:rsid w:val="00320E55"/>
    <w:rsid w:val="00345209"/>
    <w:rsid w:val="00353E50"/>
    <w:rsid w:val="0037473F"/>
    <w:rsid w:val="00374AF4"/>
    <w:rsid w:val="00374BDD"/>
    <w:rsid w:val="00391A0D"/>
    <w:rsid w:val="003A4171"/>
    <w:rsid w:val="003C549A"/>
    <w:rsid w:val="003D235A"/>
    <w:rsid w:val="003D3F23"/>
    <w:rsid w:val="003D6FA2"/>
    <w:rsid w:val="00400A80"/>
    <w:rsid w:val="00412CCC"/>
    <w:rsid w:val="00413F66"/>
    <w:rsid w:val="00443825"/>
    <w:rsid w:val="004538A1"/>
    <w:rsid w:val="00454C27"/>
    <w:rsid w:val="004626E0"/>
    <w:rsid w:val="00463E64"/>
    <w:rsid w:val="0046438F"/>
    <w:rsid w:val="004671B1"/>
    <w:rsid w:val="004715CA"/>
    <w:rsid w:val="00474EB0"/>
    <w:rsid w:val="00483854"/>
    <w:rsid w:val="00485D3E"/>
    <w:rsid w:val="004A18C9"/>
    <w:rsid w:val="004A23B3"/>
    <w:rsid w:val="004B1CB3"/>
    <w:rsid w:val="004B2AF0"/>
    <w:rsid w:val="004B2CBD"/>
    <w:rsid w:val="004D134B"/>
    <w:rsid w:val="004D1D11"/>
    <w:rsid w:val="004D6E84"/>
    <w:rsid w:val="004E1494"/>
    <w:rsid w:val="004E1DCF"/>
    <w:rsid w:val="004F2E6B"/>
    <w:rsid w:val="004F62A6"/>
    <w:rsid w:val="0050405F"/>
    <w:rsid w:val="005047F5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5D52AC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46267"/>
    <w:rsid w:val="00654520"/>
    <w:rsid w:val="0066434A"/>
    <w:rsid w:val="00665907"/>
    <w:rsid w:val="00690901"/>
    <w:rsid w:val="0069483E"/>
    <w:rsid w:val="006A0696"/>
    <w:rsid w:val="006F274A"/>
    <w:rsid w:val="00703912"/>
    <w:rsid w:val="00714BE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B0C04"/>
    <w:rsid w:val="007B4835"/>
    <w:rsid w:val="007D3D17"/>
    <w:rsid w:val="007E3C80"/>
    <w:rsid w:val="007E64ED"/>
    <w:rsid w:val="00806D36"/>
    <w:rsid w:val="0081224E"/>
    <w:rsid w:val="00812771"/>
    <w:rsid w:val="00821DB8"/>
    <w:rsid w:val="00842C6C"/>
    <w:rsid w:val="00843130"/>
    <w:rsid w:val="00846B5F"/>
    <w:rsid w:val="00847720"/>
    <w:rsid w:val="00854F1A"/>
    <w:rsid w:val="00870A5C"/>
    <w:rsid w:val="0087135B"/>
    <w:rsid w:val="008723B3"/>
    <w:rsid w:val="00876280"/>
    <w:rsid w:val="0089260F"/>
    <w:rsid w:val="008B3072"/>
    <w:rsid w:val="008C7F99"/>
    <w:rsid w:val="008D4288"/>
    <w:rsid w:val="008F1729"/>
    <w:rsid w:val="008F7EC9"/>
    <w:rsid w:val="00905E76"/>
    <w:rsid w:val="00912AA4"/>
    <w:rsid w:val="00912CE3"/>
    <w:rsid w:val="009155E7"/>
    <w:rsid w:val="00944963"/>
    <w:rsid w:val="00971581"/>
    <w:rsid w:val="00982C4F"/>
    <w:rsid w:val="00987866"/>
    <w:rsid w:val="00987CA7"/>
    <w:rsid w:val="009931BD"/>
    <w:rsid w:val="009C3596"/>
    <w:rsid w:val="009D5426"/>
    <w:rsid w:val="009F6F59"/>
    <w:rsid w:val="00A04F86"/>
    <w:rsid w:val="00A15F15"/>
    <w:rsid w:val="00A1747E"/>
    <w:rsid w:val="00A23F1B"/>
    <w:rsid w:val="00A66E1E"/>
    <w:rsid w:val="00A7719B"/>
    <w:rsid w:val="00A8430C"/>
    <w:rsid w:val="00A874E2"/>
    <w:rsid w:val="00A91280"/>
    <w:rsid w:val="00AC23D2"/>
    <w:rsid w:val="00B134D3"/>
    <w:rsid w:val="00B168AB"/>
    <w:rsid w:val="00B270D8"/>
    <w:rsid w:val="00B30A08"/>
    <w:rsid w:val="00B31FDE"/>
    <w:rsid w:val="00B62551"/>
    <w:rsid w:val="00B62AC9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32D95"/>
    <w:rsid w:val="00C7521C"/>
    <w:rsid w:val="00C75D4A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0FEF"/>
    <w:rsid w:val="00D01134"/>
    <w:rsid w:val="00D05537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12E56"/>
    <w:rsid w:val="00E20113"/>
    <w:rsid w:val="00E20C98"/>
    <w:rsid w:val="00E5578C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F00D45"/>
    <w:rsid w:val="00F021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A70C8"/>
    <w:rsid w:val="00FB5AF0"/>
    <w:rsid w:val="00FB66D4"/>
    <w:rsid w:val="00FC72B1"/>
    <w:rsid w:val="00FE5EAC"/>
    <w:rsid w:val="15C36DCE"/>
    <w:rsid w:val="1C11DD11"/>
    <w:rsid w:val="2C50C0A2"/>
    <w:rsid w:val="3BBE8ED7"/>
    <w:rsid w:val="470DBA0D"/>
    <w:rsid w:val="53ADBBF3"/>
    <w:rsid w:val="67B3E2FE"/>
    <w:rsid w:val="6E1A7962"/>
    <w:rsid w:val="71160014"/>
    <w:rsid w:val="74810FC6"/>
    <w:rsid w:val="7FFF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customStyle="1" w:styleId="TableGrid0">
    <w:name w:val="Table Grid0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8" ma:contentTypeDescription="Buat sebuah dokumen baru." ma:contentTypeScope="" ma:versionID="3418985e29c6633fb0deec51418d0da9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b01a0f9145244eb2e9fff5137527693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3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C32645-95E6-4538-A51D-1F99FB1FF50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0</Pages>
  <Words>468</Words>
  <Characters>2845</Characters>
  <Application>Microsoft Office Word</Application>
  <DocSecurity>0</DocSecurity>
  <Lines>366</Lines>
  <Paragraphs>2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15</cp:revision>
  <dcterms:created xsi:type="dcterms:W3CDTF">2023-01-28T20:43:00Z</dcterms:created>
  <dcterms:modified xsi:type="dcterms:W3CDTF">2024-08-14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  <property fmtid="{D5CDD505-2E9C-101B-9397-08002B2CF9AE}" pid="4" name="GrammarlyDocumentId">
    <vt:lpwstr>e1a90e1aef235b660fe7adc7b5242b4cb05ee382cf8f6caf0b722d0372ad44cc</vt:lpwstr>
  </property>
</Properties>
</file>